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2D90" w:rsidRDefault="00A02D90" w:rsidP="00A02D90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02D90" w:rsidRDefault="00A02D90" w:rsidP="00A02D90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02D90" w:rsidRDefault="00A02D90" w:rsidP="00A02D90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02D90" w:rsidRDefault="00A02D90" w:rsidP="00A02D90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02D90" w:rsidRDefault="00A02D90" w:rsidP="00A02D90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1479D" w:rsidRDefault="0051479D" w:rsidP="00A02D90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A02D90" w:rsidRDefault="00A02D90" w:rsidP="00A02D90">
      <w:pPr>
        <w:tabs>
          <w:tab w:val="left" w:pos="2379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02D90" w:rsidRPr="00D50736" w:rsidRDefault="00A02D90" w:rsidP="00A02D90">
      <w:pPr>
        <w:spacing w:after="0" w:line="480" w:lineRule="auto"/>
        <w:jc w:val="center"/>
        <w:rPr>
          <w:rFonts w:cstheme="minorHAnsi"/>
          <w:sz w:val="24"/>
          <w:szCs w:val="24"/>
        </w:rPr>
      </w:pPr>
      <w:r w:rsidRPr="00D50736">
        <w:rPr>
          <w:rFonts w:cstheme="minorHAnsi"/>
          <w:b/>
          <w:bCs/>
          <w:sz w:val="24"/>
          <w:szCs w:val="24"/>
        </w:rPr>
        <w:t>Summary of morbidity and mortality in [your community]</w:t>
      </w:r>
    </w:p>
    <w:p w:rsidR="00A02D90" w:rsidRPr="00D50736" w:rsidRDefault="00A02D90" w:rsidP="00A02D90">
      <w:pPr>
        <w:spacing w:after="0" w:line="480" w:lineRule="auto"/>
        <w:jc w:val="center"/>
        <w:rPr>
          <w:rFonts w:cstheme="minorHAnsi"/>
          <w:sz w:val="24"/>
          <w:szCs w:val="24"/>
        </w:rPr>
      </w:pPr>
      <w:r w:rsidRPr="00D50736">
        <w:rPr>
          <w:rFonts w:cstheme="minorHAnsi"/>
          <w:sz w:val="24"/>
          <w:szCs w:val="24"/>
        </w:rPr>
        <w:t>First Name Last Name</w:t>
      </w:r>
    </w:p>
    <w:p w:rsidR="00A02D90" w:rsidRPr="00D50736" w:rsidRDefault="00A02D90" w:rsidP="00A02D90">
      <w:pPr>
        <w:spacing w:after="0" w:line="480" w:lineRule="auto"/>
        <w:jc w:val="center"/>
        <w:rPr>
          <w:rFonts w:cstheme="minorHAnsi"/>
          <w:sz w:val="24"/>
          <w:szCs w:val="24"/>
        </w:rPr>
      </w:pPr>
      <w:r w:rsidRPr="00D50736">
        <w:rPr>
          <w:rFonts w:cstheme="minorHAnsi"/>
          <w:sz w:val="24"/>
          <w:szCs w:val="24"/>
        </w:rPr>
        <w:t>Healthcare</w:t>
      </w:r>
      <w:r w:rsidRPr="00D50736">
        <w:rPr>
          <w:rFonts w:cstheme="minorHAnsi"/>
          <w:sz w:val="24"/>
          <w:szCs w:val="24"/>
        </w:rPr>
        <w:t>, Herzing University</w:t>
      </w:r>
    </w:p>
    <w:p w:rsidR="00A02D90" w:rsidRPr="00D50736" w:rsidRDefault="00A02D90" w:rsidP="00A02D90">
      <w:pPr>
        <w:spacing w:after="0" w:line="480" w:lineRule="auto"/>
        <w:jc w:val="center"/>
        <w:rPr>
          <w:rFonts w:cstheme="minorHAnsi"/>
          <w:sz w:val="24"/>
          <w:szCs w:val="24"/>
        </w:rPr>
      </w:pPr>
      <w:r w:rsidRPr="00D50736">
        <w:rPr>
          <w:rFonts w:cstheme="minorHAnsi"/>
          <w:sz w:val="24"/>
          <w:szCs w:val="24"/>
        </w:rPr>
        <w:t>HC205</w:t>
      </w:r>
      <w:r w:rsidRPr="00D50736">
        <w:rPr>
          <w:rFonts w:cstheme="minorHAnsi"/>
          <w:sz w:val="24"/>
          <w:szCs w:val="24"/>
        </w:rPr>
        <w:t xml:space="preserve">: </w:t>
      </w:r>
      <w:r w:rsidRPr="00D50736">
        <w:rPr>
          <w:rFonts w:cstheme="minorHAnsi"/>
          <w:sz w:val="24"/>
          <w:szCs w:val="24"/>
        </w:rPr>
        <w:t>Dynamics of Public &amp; Community Health</w:t>
      </w:r>
    </w:p>
    <w:p w:rsidR="00A02D90" w:rsidRPr="00D50736" w:rsidRDefault="00A02D90" w:rsidP="00A02D90">
      <w:pPr>
        <w:spacing w:after="0" w:line="480" w:lineRule="auto"/>
        <w:jc w:val="center"/>
        <w:rPr>
          <w:rFonts w:cstheme="minorHAnsi"/>
          <w:sz w:val="24"/>
          <w:szCs w:val="24"/>
        </w:rPr>
      </w:pPr>
      <w:r w:rsidRPr="00D50736">
        <w:rPr>
          <w:rFonts w:cstheme="minorHAnsi"/>
          <w:sz w:val="24"/>
          <w:szCs w:val="24"/>
        </w:rPr>
        <w:t>Instructor’s Name</w:t>
      </w:r>
    </w:p>
    <w:p w:rsidR="00A02D90" w:rsidRPr="00D50736" w:rsidRDefault="00A02D90" w:rsidP="00A02D90">
      <w:pPr>
        <w:spacing w:after="0" w:line="480" w:lineRule="auto"/>
        <w:jc w:val="center"/>
        <w:rPr>
          <w:rFonts w:cstheme="minorHAnsi"/>
          <w:sz w:val="24"/>
          <w:szCs w:val="24"/>
        </w:rPr>
      </w:pPr>
      <w:r w:rsidRPr="00D50736">
        <w:rPr>
          <w:rFonts w:cstheme="minorHAnsi"/>
          <w:sz w:val="24"/>
          <w:szCs w:val="24"/>
        </w:rPr>
        <w:t>Due Date for Assignment</w:t>
      </w:r>
    </w:p>
    <w:p w:rsidR="00A02D90" w:rsidRDefault="00A02D90">
      <w:pPr>
        <w:rPr>
          <w:b/>
          <w:noProof/>
        </w:rPr>
      </w:pPr>
    </w:p>
    <w:p w:rsidR="00A02D90" w:rsidRDefault="00A02D90">
      <w:pPr>
        <w:rPr>
          <w:b/>
          <w:noProof/>
        </w:rPr>
      </w:pPr>
      <w:r>
        <w:rPr>
          <w:b/>
          <w:noProof/>
        </w:rPr>
        <w:br w:type="page"/>
      </w:r>
    </w:p>
    <w:p w:rsidR="004E14A5" w:rsidRDefault="004E14A5" w:rsidP="004E14A5">
      <w:pPr>
        <w:jc w:val="center"/>
        <w:rPr>
          <w:b/>
          <w:noProof/>
        </w:rPr>
      </w:pPr>
      <w:r>
        <w:rPr>
          <w:b/>
          <w:noProof/>
        </w:rPr>
        <w:lastRenderedPageBreak/>
        <w:t>Summary of morbidity and mortality in [your community]</w:t>
      </w:r>
    </w:p>
    <w:p w:rsidR="004E14A5" w:rsidRPr="004E14A5" w:rsidRDefault="004E14A5" w:rsidP="004E14A5">
      <w:pPr>
        <w:rPr>
          <w:noProof/>
        </w:rPr>
      </w:pPr>
      <w:r w:rsidRPr="004E14A5">
        <w:rPr>
          <w:noProof/>
        </w:rPr>
        <w:t xml:space="preserve">[In approxomately one paragraph, summarize how you researched this data, if the rates </w:t>
      </w:r>
      <w:r>
        <w:rPr>
          <w:noProof/>
        </w:rPr>
        <w:t xml:space="preserve">and causes </w:t>
      </w:r>
      <w:r w:rsidRPr="004E14A5">
        <w:rPr>
          <w:noProof/>
        </w:rPr>
        <w:t xml:space="preserve">surprised you, and what opportunities for improvement exist for your </w:t>
      </w:r>
      <w:r>
        <w:rPr>
          <w:noProof/>
        </w:rPr>
        <w:t>community</w:t>
      </w:r>
      <w:r w:rsidRPr="004E14A5">
        <w:rPr>
          <w:noProof/>
        </w:rPr>
        <w:t>.</w:t>
      </w:r>
      <w:r>
        <w:rPr>
          <w:noProof/>
        </w:rPr>
        <w:t>]</w:t>
      </w:r>
      <w:r w:rsidRPr="004E14A5">
        <w:rPr>
          <w:noProof/>
        </w:rPr>
        <w:t xml:space="preserve"> </w:t>
      </w:r>
    </w:p>
    <w:p w:rsidR="004E14A5" w:rsidRDefault="00A8272E">
      <w:r>
        <w:rPr>
          <w:noProof/>
        </w:rPr>
        <w:drawing>
          <wp:anchor distT="0" distB="0" distL="114300" distR="114300" simplePos="0" relativeHeight="251659264" behindDoc="0" locked="0" layoutInCell="1" allowOverlap="1" wp14:anchorId="26191685">
            <wp:simplePos x="0" y="0"/>
            <wp:positionH relativeFrom="margin">
              <wp:align>center</wp:align>
            </wp:positionH>
            <wp:positionV relativeFrom="paragraph">
              <wp:posOffset>292735</wp:posOffset>
            </wp:positionV>
            <wp:extent cx="5486400" cy="3200400"/>
            <wp:effectExtent l="0" t="57150" r="0" b="0"/>
            <wp:wrapTopAndBottom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14A5" w:rsidRDefault="00A8272E">
      <w:r>
        <w:rPr>
          <w:noProof/>
        </w:rPr>
        <w:drawing>
          <wp:anchor distT="0" distB="0" distL="114300" distR="114300" simplePos="0" relativeHeight="251658240" behindDoc="0" locked="0" layoutInCell="1" allowOverlap="1" wp14:anchorId="3AF89D1D">
            <wp:simplePos x="0" y="0"/>
            <wp:positionH relativeFrom="margin">
              <wp:align>center</wp:align>
            </wp:positionH>
            <wp:positionV relativeFrom="paragraph">
              <wp:posOffset>3565525</wp:posOffset>
            </wp:positionV>
            <wp:extent cx="5486400" cy="3200400"/>
            <wp:effectExtent l="0" t="57150" r="0" b="0"/>
            <wp:wrapTopAndBottom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14A5" w:rsidRDefault="004E14A5"/>
    <w:p w:rsidR="00EF18E4" w:rsidRDefault="00A02D90">
      <w:r>
        <w:lastRenderedPageBreak/>
        <w:t>References</w:t>
      </w:r>
    </w:p>
    <w:sectPr w:rsidR="00EF18E4" w:rsidSect="004E14A5">
      <w:pgSz w:w="12240" w:h="15840"/>
      <w:pgMar w:top="1440" w:right="1440" w:bottom="1440" w:left="1440" w:header="720" w:footer="720" w:gutter="0"/>
      <w:pgBorders w:offsetFrom="page">
        <w:top w:val="single" w:sz="4" w:space="24" w:color="0070C0"/>
        <w:left w:val="single" w:sz="4" w:space="24" w:color="0070C0"/>
        <w:bottom w:val="single" w:sz="4" w:space="24" w:color="0070C0"/>
        <w:right w:val="single" w:sz="4" w:space="24" w:color="0070C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DQ3NbQwMbQ0MTFT0lEKTi0uzszPAykwrAUAO5ap4iwAAAA="/>
  </w:docVars>
  <w:rsids>
    <w:rsidRoot w:val="00224965"/>
    <w:rsid w:val="00224965"/>
    <w:rsid w:val="004E14A5"/>
    <w:rsid w:val="0051479D"/>
    <w:rsid w:val="00A02D90"/>
    <w:rsid w:val="00A8272E"/>
    <w:rsid w:val="00D50736"/>
    <w:rsid w:val="00EF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1CC92"/>
  <w15:chartTrackingRefBased/>
  <w15:docId w15:val="{17CF44EA-F9CF-4605-9E4F-A45976B1D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13" Type="http://schemas.microsoft.com/office/2007/relationships/diagramDrawing" Target="diagrams/drawing2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12" Type="http://schemas.openxmlformats.org/officeDocument/2006/relationships/diagramColors" Target="diagrams/colors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11" Type="http://schemas.openxmlformats.org/officeDocument/2006/relationships/diagramQuickStyle" Target="diagrams/quickStyle2.xml"/><Relationship Id="rId5" Type="http://schemas.openxmlformats.org/officeDocument/2006/relationships/diagramLayout" Target="diagrams/layout1.xml"/><Relationship Id="rId15" Type="http://schemas.openxmlformats.org/officeDocument/2006/relationships/theme" Target="theme/theme1.xml"/><Relationship Id="rId10" Type="http://schemas.openxmlformats.org/officeDocument/2006/relationships/diagramLayout" Target="diagrams/layout2.xml"/><Relationship Id="rId4" Type="http://schemas.openxmlformats.org/officeDocument/2006/relationships/diagramData" Target="diagrams/data1.xml"/><Relationship Id="rId9" Type="http://schemas.openxmlformats.org/officeDocument/2006/relationships/diagramData" Target="diagrams/data2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FFF9550-6979-4076-9E97-1AC3D081429D}" type="doc">
      <dgm:prSet loTypeId="urn:microsoft.com/office/officeart/2005/8/layout/hierarchy3" loCatId="hierarchy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AD4E57C-58F3-4670-BF80-81BFECDBD2B7}">
      <dgm:prSet phldrT="[Text]"/>
      <dgm:spPr/>
      <dgm:t>
        <a:bodyPr/>
        <a:lstStyle/>
        <a:p>
          <a:r>
            <a:rPr lang="en-US"/>
            <a:t>Morbidity [A]</a:t>
          </a:r>
        </a:p>
      </dgm:t>
    </dgm:pt>
    <dgm:pt modelId="{FE3E7996-7FB5-44CF-B5A0-AAED786B16DE}" type="parTrans" cxnId="{B6D4738B-EE3A-4918-83CD-16F3A3460691}">
      <dgm:prSet/>
      <dgm:spPr/>
      <dgm:t>
        <a:bodyPr/>
        <a:lstStyle/>
        <a:p>
          <a:endParaRPr lang="en-US"/>
        </a:p>
      </dgm:t>
    </dgm:pt>
    <dgm:pt modelId="{6BAA9926-A2CC-4752-93C7-2EA5CB6E8CBA}" type="sibTrans" cxnId="{B6D4738B-EE3A-4918-83CD-16F3A3460691}">
      <dgm:prSet/>
      <dgm:spPr/>
      <dgm:t>
        <a:bodyPr/>
        <a:lstStyle/>
        <a:p>
          <a:endParaRPr lang="en-US"/>
        </a:p>
      </dgm:t>
    </dgm:pt>
    <dgm:pt modelId="{907D531A-A31B-4189-A635-14A67AAE1F38}">
      <dgm:prSet phldrT="[Text]"/>
      <dgm:spPr/>
      <dgm:t>
        <a:bodyPr/>
        <a:lstStyle/>
        <a:p>
          <a:r>
            <a:rPr lang="en-US"/>
            <a:t>[Measure to address A]</a:t>
          </a:r>
        </a:p>
      </dgm:t>
    </dgm:pt>
    <dgm:pt modelId="{A77F0DDC-E374-41DB-8DA2-4DFAEDCEA007}" type="parTrans" cxnId="{9642FB56-C328-4381-877F-678B5BE6CF89}">
      <dgm:prSet/>
      <dgm:spPr/>
      <dgm:t>
        <a:bodyPr/>
        <a:lstStyle/>
        <a:p>
          <a:endParaRPr lang="en-US"/>
        </a:p>
      </dgm:t>
    </dgm:pt>
    <dgm:pt modelId="{F7909B7D-0DB7-4B74-8D80-7F0A16052989}" type="sibTrans" cxnId="{9642FB56-C328-4381-877F-678B5BE6CF89}">
      <dgm:prSet/>
      <dgm:spPr/>
      <dgm:t>
        <a:bodyPr/>
        <a:lstStyle/>
        <a:p>
          <a:endParaRPr lang="en-US"/>
        </a:p>
      </dgm:t>
    </dgm:pt>
    <dgm:pt modelId="{48A4E95F-64D6-4F5E-BCA0-C0656613A93E}">
      <dgm:prSet phldrT="[Text]"/>
      <dgm:spPr/>
      <dgm:t>
        <a:bodyPr/>
        <a:lstStyle/>
        <a:p>
          <a:r>
            <a:rPr lang="en-US"/>
            <a:t>[Description of measure]</a:t>
          </a:r>
        </a:p>
      </dgm:t>
    </dgm:pt>
    <dgm:pt modelId="{084FB965-C5F2-422A-97E0-A5CC3A402F72}" type="parTrans" cxnId="{7CE953CC-9C14-46BE-8B33-E38E2DDE9311}">
      <dgm:prSet/>
      <dgm:spPr/>
      <dgm:t>
        <a:bodyPr/>
        <a:lstStyle/>
        <a:p>
          <a:endParaRPr lang="en-US"/>
        </a:p>
      </dgm:t>
    </dgm:pt>
    <dgm:pt modelId="{E6B5D534-2027-47C5-8A49-310CD819872A}" type="sibTrans" cxnId="{7CE953CC-9C14-46BE-8B33-E38E2DDE9311}">
      <dgm:prSet/>
      <dgm:spPr/>
      <dgm:t>
        <a:bodyPr/>
        <a:lstStyle/>
        <a:p>
          <a:endParaRPr lang="en-US"/>
        </a:p>
      </dgm:t>
    </dgm:pt>
    <dgm:pt modelId="{4878E321-122C-4A6F-8C59-DCDC411E26C3}">
      <dgm:prSet phldrT="[Text]"/>
      <dgm:spPr/>
      <dgm:t>
        <a:bodyPr/>
        <a:lstStyle/>
        <a:p>
          <a:r>
            <a:rPr lang="en-US"/>
            <a:t>Morbidity [B]</a:t>
          </a:r>
        </a:p>
      </dgm:t>
    </dgm:pt>
    <dgm:pt modelId="{5E33CEE4-0A5E-40D1-8AFA-80E139EAF11D}" type="parTrans" cxnId="{F37853C4-3CAC-4FE3-A1E0-1A052D7992CC}">
      <dgm:prSet/>
      <dgm:spPr/>
      <dgm:t>
        <a:bodyPr/>
        <a:lstStyle/>
        <a:p>
          <a:endParaRPr lang="en-US"/>
        </a:p>
      </dgm:t>
    </dgm:pt>
    <dgm:pt modelId="{FCD38CBB-58A6-4939-AFC9-465BC972AF45}" type="sibTrans" cxnId="{F37853C4-3CAC-4FE3-A1E0-1A052D7992CC}">
      <dgm:prSet/>
      <dgm:spPr/>
      <dgm:t>
        <a:bodyPr/>
        <a:lstStyle/>
        <a:p>
          <a:endParaRPr lang="en-US"/>
        </a:p>
      </dgm:t>
    </dgm:pt>
    <dgm:pt modelId="{13C82CF9-C4C3-4404-B80E-360F25CEE47A}">
      <dgm:prSet phldrT="[Text]"/>
      <dgm:spPr/>
      <dgm:t>
        <a:bodyPr/>
        <a:lstStyle/>
        <a:p>
          <a:r>
            <a:rPr lang="en-US"/>
            <a:t>[Measure to address B]</a:t>
          </a:r>
        </a:p>
      </dgm:t>
    </dgm:pt>
    <dgm:pt modelId="{43B5AC9F-B12D-4E53-B6E6-F95B62BEDF94}" type="parTrans" cxnId="{C39EC081-2A04-486D-AD64-3B7714B63670}">
      <dgm:prSet/>
      <dgm:spPr/>
      <dgm:t>
        <a:bodyPr/>
        <a:lstStyle/>
        <a:p>
          <a:endParaRPr lang="en-US"/>
        </a:p>
      </dgm:t>
    </dgm:pt>
    <dgm:pt modelId="{394DDC7F-97E8-484D-9F54-4E4F44ECCFFD}" type="sibTrans" cxnId="{C39EC081-2A04-486D-AD64-3B7714B63670}">
      <dgm:prSet/>
      <dgm:spPr/>
      <dgm:t>
        <a:bodyPr/>
        <a:lstStyle/>
        <a:p>
          <a:endParaRPr lang="en-US"/>
        </a:p>
      </dgm:t>
    </dgm:pt>
    <dgm:pt modelId="{B83A2249-C7E2-4975-833E-3C66015CC712}">
      <dgm:prSet phldrT="[Text]"/>
      <dgm:spPr/>
      <dgm:t>
        <a:bodyPr/>
        <a:lstStyle/>
        <a:p>
          <a:r>
            <a:rPr lang="en-US"/>
            <a:t>[Description of measure]</a:t>
          </a:r>
        </a:p>
      </dgm:t>
    </dgm:pt>
    <dgm:pt modelId="{233B0776-AEE2-4DF1-8078-834325AFFDFB}" type="parTrans" cxnId="{56B2E866-DD16-41A7-A1E4-AE53CB10BFDF}">
      <dgm:prSet/>
      <dgm:spPr/>
      <dgm:t>
        <a:bodyPr/>
        <a:lstStyle/>
        <a:p>
          <a:endParaRPr lang="en-US"/>
        </a:p>
      </dgm:t>
    </dgm:pt>
    <dgm:pt modelId="{922EB3ED-59EB-4BE1-B4AE-6FF81B12B1DF}" type="sibTrans" cxnId="{56B2E866-DD16-41A7-A1E4-AE53CB10BFDF}">
      <dgm:prSet/>
      <dgm:spPr/>
      <dgm:t>
        <a:bodyPr/>
        <a:lstStyle/>
        <a:p>
          <a:endParaRPr lang="en-US"/>
        </a:p>
      </dgm:t>
    </dgm:pt>
    <dgm:pt modelId="{3B169A58-A8C1-4350-B1B0-656E7E6B6E02}">
      <dgm:prSet/>
      <dgm:spPr/>
      <dgm:t>
        <a:bodyPr/>
        <a:lstStyle/>
        <a:p>
          <a:r>
            <a:rPr lang="en-US"/>
            <a:t>Morbidity [C]</a:t>
          </a:r>
        </a:p>
      </dgm:t>
    </dgm:pt>
    <dgm:pt modelId="{301CC831-98A3-4DC9-9F51-08342B546373}" type="parTrans" cxnId="{E7BC6293-6D40-4A10-B479-8AE7E49FDB24}">
      <dgm:prSet/>
      <dgm:spPr/>
      <dgm:t>
        <a:bodyPr/>
        <a:lstStyle/>
        <a:p>
          <a:endParaRPr lang="en-US"/>
        </a:p>
      </dgm:t>
    </dgm:pt>
    <dgm:pt modelId="{97F5D90E-3DB8-4F01-AD53-8116C4C5DBA0}" type="sibTrans" cxnId="{E7BC6293-6D40-4A10-B479-8AE7E49FDB24}">
      <dgm:prSet/>
      <dgm:spPr/>
      <dgm:t>
        <a:bodyPr/>
        <a:lstStyle/>
        <a:p>
          <a:endParaRPr lang="en-US"/>
        </a:p>
      </dgm:t>
    </dgm:pt>
    <dgm:pt modelId="{B25CACC7-9E3C-438E-9466-66F152BE4389}">
      <dgm:prSet/>
      <dgm:spPr/>
      <dgm:t>
        <a:bodyPr/>
        <a:lstStyle/>
        <a:p>
          <a:endParaRPr lang="en-US"/>
        </a:p>
      </dgm:t>
    </dgm:pt>
    <dgm:pt modelId="{52C45659-E3D2-46E9-8930-B40424326CE9}" type="parTrans" cxnId="{EC2E52F1-CD19-41F4-AEB6-BF6F30A35153}">
      <dgm:prSet/>
      <dgm:spPr/>
      <dgm:t>
        <a:bodyPr/>
        <a:lstStyle/>
        <a:p>
          <a:endParaRPr lang="en-US"/>
        </a:p>
      </dgm:t>
    </dgm:pt>
    <dgm:pt modelId="{3066E7F9-FFC4-4085-BBE5-CD98E3DA3219}" type="sibTrans" cxnId="{EC2E52F1-CD19-41F4-AEB6-BF6F30A35153}">
      <dgm:prSet/>
      <dgm:spPr/>
      <dgm:t>
        <a:bodyPr/>
        <a:lstStyle/>
        <a:p>
          <a:endParaRPr lang="en-US"/>
        </a:p>
      </dgm:t>
    </dgm:pt>
    <dgm:pt modelId="{100EEE78-E30B-40EB-A2D1-4F1F07823E1D}">
      <dgm:prSet/>
      <dgm:spPr/>
      <dgm:t>
        <a:bodyPr/>
        <a:lstStyle/>
        <a:p>
          <a:r>
            <a:rPr lang="en-US"/>
            <a:t>[Measure to address C]</a:t>
          </a:r>
        </a:p>
      </dgm:t>
    </dgm:pt>
    <dgm:pt modelId="{D1C57A8A-E1C8-4048-9691-9E6F5C9A4EB3}" type="parTrans" cxnId="{74ADEE4D-3EEF-4A42-A0AA-B5427DBD0EA3}">
      <dgm:prSet/>
      <dgm:spPr/>
      <dgm:t>
        <a:bodyPr/>
        <a:lstStyle/>
        <a:p>
          <a:endParaRPr lang="en-US"/>
        </a:p>
      </dgm:t>
    </dgm:pt>
    <dgm:pt modelId="{92BA02E7-168D-437F-B898-EE599E0BF77E}" type="sibTrans" cxnId="{74ADEE4D-3EEF-4A42-A0AA-B5427DBD0EA3}">
      <dgm:prSet/>
      <dgm:spPr/>
      <dgm:t>
        <a:bodyPr/>
        <a:lstStyle/>
        <a:p>
          <a:endParaRPr lang="en-US"/>
        </a:p>
      </dgm:t>
    </dgm:pt>
    <dgm:pt modelId="{02D6A1C1-354D-4BC7-93DC-2751E3945BA4}">
      <dgm:prSet/>
      <dgm:spPr/>
      <dgm:t>
        <a:bodyPr/>
        <a:lstStyle/>
        <a:p>
          <a:r>
            <a:rPr lang="en-US"/>
            <a:t>[Description of measure]</a:t>
          </a:r>
        </a:p>
      </dgm:t>
    </dgm:pt>
    <dgm:pt modelId="{5F4AE4A4-3E59-4B80-9AA7-2B7BE6C3CB32}" type="parTrans" cxnId="{C011EF4F-1FE1-4CB0-B274-8F93C9DD4536}">
      <dgm:prSet/>
      <dgm:spPr/>
      <dgm:t>
        <a:bodyPr/>
        <a:lstStyle/>
        <a:p>
          <a:endParaRPr lang="en-US"/>
        </a:p>
      </dgm:t>
    </dgm:pt>
    <dgm:pt modelId="{795A7B44-540E-4672-99BC-918B52D79AFE}" type="sibTrans" cxnId="{C011EF4F-1FE1-4CB0-B274-8F93C9DD4536}">
      <dgm:prSet/>
      <dgm:spPr/>
      <dgm:t>
        <a:bodyPr/>
        <a:lstStyle/>
        <a:p>
          <a:endParaRPr lang="en-US"/>
        </a:p>
      </dgm:t>
    </dgm:pt>
    <dgm:pt modelId="{333E2F24-BB2B-4F9D-9923-21524C5C54B3}">
      <dgm:prSet/>
      <dgm:spPr/>
      <dgm:t>
        <a:bodyPr/>
        <a:lstStyle/>
        <a:p>
          <a:r>
            <a:rPr lang="en-US"/>
            <a:t>Effective: [Yes or No]</a:t>
          </a:r>
        </a:p>
      </dgm:t>
    </dgm:pt>
    <dgm:pt modelId="{62008369-044E-463D-82A7-DCB6D880BE55}" type="parTrans" cxnId="{1225233D-F4A3-4DDF-B49E-267EA673A409}">
      <dgm:prSet/>
      <dgm:spPr/>
      <dgm:t>
        <a:bodyPr/>
        <a:lstStyle/>
        <a:p>
          <a:endParaRPr lang="en-US"/>
        </a:p>
      </dgm:t>
    </dgm:pt>
    <dgm:pt modelId="{A4A17CF8-8FE0-46D0-84E5-5138862F8788}" type="sibTrans" cxnId="{1225233D-F4A3-4DDF-B49E-267EA673A409}">
      <dgm:prSet/>
      <dgm:spPr/>
      <dgm:t>
        <a:bodyPr/>
        <a:lstStyle/>
        <a:p>
          <a:endParaRPr lang="en-US"/>
        </a:p>
      </dgm:t>
    </dgm:pt>
    <dgm:pt modelId="{26AC2856-F27A-4E65-BFCC-DD658E7236B4}">
      <dgm:prSet/>
      <dgm:spPr/>
      <dgm:t>
        <a:bodyPr/>
        <a:lstStyle/>
        <a:p>
          <a:r>
            <a:rPr lang="en-US"/>
            <a:t>Effective: [Yes or No]</a:t>
          </a:r>
        </a:p>
      </dgm:t>
    </dgm:pt>
    <dgm:pt modelId="{24BB3C90-E1F8-42A6-AC4E-7044E1672A82}" type="parTrans" cxnId="{B58CD245-3662-40FF-80BD-95533E90986B}">
      <dgm:prSet/>
      <dgm:spPr/>
      <dgm:t>
        <a:bodyPr/>
        <a:lstStyle/>
        <a:p>
          <a:endParaRPr lang="en-US"/>
        </a:p>
      </dgm:t>
    </dgm:pt>
    <dgm:pt modelId="{A541D47E-4389-4C96-BEF2-0640B3DF02D7}" type="sibTrans" cxnId="{B58CD245-3662-40FF-80BD-95533E90986B}">
      <dgm:prSet/>
      <dgm:spPr/>
      <dgm:t>
        <a:bodyPr/>
        <a:lstStyle/>
        <a:p>
          <a:endParaRPr lang="en-US"/>
        </a:p>
      </dgm:t>
    </dgm:pt>
    <dgm:pt modelId="{E7180582-7716-456B-99F1-6038D9AF90E7}">
      <dgm:prSet/>
      <dgm:spPr/>
      <dgm:t>
        <a:bodyPr/>
        <a:lstStyle/>
        <a:p>
          <a:r>
            <a:rPr lang="en-US"/>
            <a:t>Effective: [Yes or No]</a:t>
          </a:r>
        </a:p>
      </dgm:t>
    </dgm:pt>
    <dgm:pt modelId="{AFDF8769-B8E5-43C4-A5C6-74E9A6572AF0}" type="parTrans" cxnId="{A2120E40-B0BF-4210-9132-04FB408D9F1A}">
      <dgm:prSet/>
      <dgm:spPr/>
      <dgm:t>
        <a:bodyPr/>
        <a:lstStyle/>
        <a:p>
          <a:endParaRPr lang="en-US"/>
        </a:p>
      </dgm:t>
    </dgm:pt>
    <dgm:pt modelId="{1EFB1C46-D957-43D2-AB02-8844BA9A296D}" type="sibTrans" cxnId="{A2120E40-B0BF-4210-9132-04FB408D9F1A}">
      <dgm:prSet/>
      <dgm:spPr/>
      <dgm:t>
        <a:bodyPr/>
        <a:lstStyle/>
        <a:p>
          <a:endParaRPr lang="en-US"/>
        </a:p>
      </dgm:t>
    </dgm:pt>
    <dgm:pt modelId="{0C6E5451-7453-4ADF-98AC-283A5762CEF9}" type="pres">
      <dgm:prSet presAssocID="{6FFF9550-6979-4076-9E97-1AC3D081429D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921F76F3-7143-493A-89BA-AAD42C5A8FF9}" type="pres">
      <dgm:prSet presAssocID="{4AD4E57C-58F3-4670-BF80-81BFECDBD2B7}" presName="root" presStyleCnt="0"/>
      <dgm:spPr/>
    </dgm:pt>
    <dgm:pt modelId="{7DFD5989-438F-4D47-B9E8-EC3E085E76D4}" type="pres">
      <dgm:prSet presAssocID="{4AD4E57C-58F3-4670-BF80-81BFECDBD2B7}" presName="rootComposite" presStyleCnt="0"/>
      <dgm:spPr/>
    </dgm:pt>
    <dgm:pt modelId="{83FA8911-7D66-41AA-90C5-98FC4EA48290}" type="pres">
      <dgm:prSet presAssocID="{4AD4E57C-58F3-4670-BF80-81BFECDBD2B7}" presName="rootText" presStyleLbl="node1" presStyleIdx="0" presStyleCnt="3"/>
      <dgm:spPr/>
    </dgm:pt>
    <dgm:pt modelId="{ACBDD1F2-E2ED-4EA0-AFA2-0A7558394BB6}" type="pres">
      <dgm:prSet presAssocID="{4AD4E57C-58F3-4670-BF80-81BFECDBD2B7}" presName="rootConnector" presStyleLbl="node1" presStyleIdx="0" presStyleCnt="3"/>
      <dgm:spPr/>
    </dgm:pt>
    <dgm:pt modelId="{907436A0-ADDD-40CE-9964-DD1006AE9A33}" type="pres">
      <dgm:prSet presAssocID="{4AD4E57C-58F3-4670-BF80-81BFECDBD2B7}" presName="childShape" presStyleCnt="0"/>
      <dgm:spPr/>
    </dgm:pt>
    <dgm:pt modelId="{3EA71E0E-8D69-4663-9CE6-51DBBA78D8E3}" type="pres">
      <dgm:prSet presAssocID="{A77F0DDC-E374-41DB-8DA2-4DFAEDCEA007}" presName="Name13" presStyleLbl="parChTrans1D2" presStyleIdx="0" presStyleCnt="10"/>
      <dgm:spPr/>
    </dgm:pt>
    <dgm:pt modelId="{B57EB19B-8B57-4847-8270-BF77693676E9}" type="pres">
      <dgm:prSet presAssocID="{907D531A-A31B-4189-A635-14A67AAE1F38}" presName="childText" presStyleLbl="bgAcc1" presStyleIdx="0" presStyleCnt="10">
        <dgm:presLayoutVars>
          <dgm:bulletEnabled val="1"/>
        </dgm:presLayoutVars>
      </dgm:prSet>
      <dgm:spPr/>
    </dgm:pt>
    <dgm:pt modelId="{B257CA44-D864-4FD0-A979-C9E3EA641452}" type="pres">
      <dgm:prSet presAssocID="{084FB965-C5F2-422A-97E0-A5CC3A402F72}" presName="Name13" presStyleLbl="parChTrans1D2" presStyleIdx="1" presStyleCnt="10"/>
      <dgm:spPr/>
    </dgm:pt>
    <dgm:pt modelId="{94DA8A2D-5033-440A-BA21-58C52AB5A3D7}" type="pres">
      <dgm:prSet presAssocID="{48A4E95F-64D6-4F5E-BCA0-C0656613A93E}" presName="childText" presStyleLbl="bgAcc1" presStyleIdx="1" presStyleCnt="10">
        <dgm:presLayoutVars>
          <dgm:bulletEnabled val="1"/>
        </dgm:presLayoutVars>
      </dgm:prSet>
      <dgm:spPr/>
    </dgm:pt>
    <dgm:pt modelId="{065C357E-4A77-435F-842C-AE3342EE0347}" type="pres">
      <dgm:prSet presAssocID="{62008369-044E-463D-82A7-DCB6D880BE55}" presName="Name13" presStyleLbl="parChTrans1D2" presStyleIdx="2" presStyleCnt="10"/>
      <dgm:spPr/>
    </dgm:pt>
    <dgm:pt modelId="{D5A9CBEF-BC90-426B-98C3-0438CA1FF1EE}" type="pres">
      <dgm:prSet presAssocID="{333E2F24-BB2B-4F9D-9923-21524C5C54B3}" presName="childText" presStyleLbl="bgAcc1" presStyleIdx="2" presStyleCnt="10">
        <dgm:presLayoutVars>
          <dgm:bulletEnabled val="1"/>
        </dgm:presLayoutVars>
      </dgm:prSet>
      <dgm:spPr/>
    </dgm:pt>
    <dgm:pt modelId="{F19B7D3F-0871-4C3D-A207-C2B04259E059}" type="pres">
      <dgm:prSet presAssocID="{4878E321-122C-4A6F-8C59-DCDC411E26C3}" presName="root" presStyleCnt="0"/>
      <dgm:spPr/>
    </dgm:pt>
    <dgm:pt modelId="{E809D9C9-E4CF-4588-8B8A-2F54797710E7}" type="pres">
      <dgm:prSet presAssocID="{4878E321-122C-4A6F-8C59-DCDC411E26C3}" presName="rootComposite" presStyleCnt="0"/>
      <dgm:spPr/>
    </dgm:pt>
    <dgm:pt modelId="{5A859FA4-D2C1-4E7D-A4F7-C86FB169AEFB}" type="pres">
      <dgm:prSet presAssocID="{4878E321-122C-4A6F-8C59-DCDC411E26C3}" presName="rootText" presStyleLbl="node1" presStyleIdx="1" presStyleCnt="3"/>
      <dgm:spPr/>
    </dgm:pt>
    <dgm:pt modelId="{7289552E-64D5-4A50-8077-3B16DE034D77}" type="pres">
      <dgm:prSet presAssocID="{4878E321-122C-4A6F-8C59-DCDC411E26C3}" presName="rootConnector" presStyleLbl="node1" presStyleIdx="1" presStyleCnt="3"/>
      <dgm:spPr/>
    </dgm:pt>
    <dgm:pt modelId="{FCF69FFF-F97B-4B7B-8672-EEA04EDCB084}" type="pres">
      <dgm:prSet presAssocID="{4878E321-122C-4A6F-8C59-DCDC411E26C3}" presName="childShape" presStyleCnt="0"/>
      <dgm:spPr/>
    </dgm:pt>
    <dgm:pt modelId="{4561C32E-D63F-46B6-9DE0-978756DDB58D}" type="pres">
      <dgm:prSet presAssocID="{43B5AC9F-B12D-4E53-B6E6-F95B62BEDF94}" presName="Name13" presStyleLbl="parChTrans1D2" presStyleIdx="3" presStyleCnt="10"/>
      <dgm:spPr/>
    </dgm:pt>
    <dgm:pt modelId="{93BDC96A-9D8A-4E57-98AC-EFF11BF6A268}" type="pres">
      <dgm:prSet presAssocID="{13C82CF9-C4C3-4404-B80E-360F25CEE47A}" presName="childText" presStyleLbl="bgAcc1" presStyleIdx="3" presStyleCnt="10">
        <dgm:presLayoutVars>
          <dgm:bulletEnabled val="1"/>
        </dgm:presLayoutVars>
      </dgm:prSet>
      <dgm:spPr/>
    </dgm:pt>
    <dgm:pt modelId="{EB372920-8AF9-4C54-B1B0-BA1CD62CE38B}" type="pres">
      <dgm:prSet presAssocID="{233B0776-AEE2-4DF1-8078-834325AFFDFB}" presName="Name13" presStyleLbl="parChTrans1D2" presStyleIdx="4" presStyleCnt="10"/>
      <dgm:spPr/>
    </dgm:pt>
    <dgm:pt modelId="{70FE9441-38CD-479D-B2FA-DCCD330DD814}" type="pres">
      <dgm:prSet presAssocID="{B83A2249-C7E2-4975-833E-3C66015CC712}" presName="childText" presStyleLbl="bgAcc1" presStyleIdx="4" presStyleCnt="10">
        <dgm:presLayoutVars>
          <dgm:bulletEnabled val="1"/>
        </dgm:presLayoutVars>
      </dgm:prSet>
      <dgm:spPr/>
    </dgm:pt>
    <dgm:pt modelId="{9C2E4B1F-E133-4E9D-8A94-5919F749C091}" type="pres">
      <dgm:prSet presAssocID="{24BB3C90-E1F8-42A6-AC4E-7044E1672A82}" presName="Name13" presStyleLbl="parChTrans1D2" presStyleIdx="5" presStyleCnt="10"/>
      <dgm:spPr/>
    </dgm:pt>
    <dgm:pt modelId="{DE8252FD-B6DF-4FA9-B74B-8D7339AF94DF}" type="pres">
      <dgm:prSet presAssocID="{26AC2856-F27A-4E65-BFCC-DD658E7236B4}" presName="childText" presStyleLbl="bgAcc1" presStyleIdx="5" presStyleCnt="10">
        <dgm:presLayoutVars>
          <dgm:bulletEnabled val="1"/>
        </dgm:presLayoutVars>
      </dgm:prSet>
      <dgm:spPr/>
    </dgm:pt>
    <dgm:pt modelId="{5F4E83DE-E2C0-4894-BB92-21228D7610DE}" type="pres">
      <dgm:prSet presAssocID="{3B169A58-A8C1-4350-B1B0-656E7E6B6E02}" presName="root" presStyleCnt="0"/>
      <dgm:spPr/>
    </dgm:pt>
    <dgm:pt modelId="{53C1A2C0-FB02-4BBC-9E94-BDD341FFF2E6}" type="pres">
      <dgm:prSet presAssocID="{3B169A58-A8C1-4350-B1B0-656E7E6B6E02}" presName="rootComposite" presStyleCnt="0"/>
      <dgm:spPr/>
    </dgm:pt>
    <dgm:pt modelId="{10ECA32D-839B-4D34-9AEB-BD9E4E402289}" type="pres">
      <dgm:prSet presAssocID="{3B169A58-A8C1-4350-B1B0-656E7E6B6E02}" presName="rootText" presStyleLbl="node1" presStyleIdx="2" presStyleCnt="3"/>
      <dgm:spPr/>
    </dgm:pt>
    <dgm:pt modelId="{00353AE1-DEE6-425B-819C-7D2C0C158717}" type="pres">
      <dgm:prSet presAssocID="{3B169A58-A8C1-4350-B1B0-656E7E6B6E02}" presName="rootConnector" presStyleLbl="node1" presStyleIdx="2" presStyleCnt="3"/>
      <dgm:spPr/>
    </dgm:pt>
    <dgm:pt modelId="{66024F12-F786-4075-921D-F9874265B913}" type="pres">
      <dgm:prSet presAssocID="{3B169A58-A8C1-4350-B1B0-656E7E6B6E02}" presName="childShape" presStyleCnt="0"/>
      <dgm:spPr/>
    </dgm:pt>
    <dgm:pt modelId="{B9F393AD-FFB6-4EED-8297-D2B6CDE2E205}" type="pres">
      <dgm:prSet presAssocID="{52C45659-E3D2-46E9-8930-B40424326CE9}" presName="Name13" presStyleLbl="parChTrans1D2" presStyleIdx="6" presStyleCnt="10"/>
      <dgm:spPr/>
    </dgm:pt>
    <dgm:pt modelId="{B8C59201-AED4-4E23-9777-58F7796235E8}" type="pres">
      <dgm:prSet presAssocID="{B25CACC7-9E3C-438E-9466-66F152BE4389}" presName="childText" presStyleLbl="bgAcc1" presStyleIdx="6" presStyleCnt="10">
        <dgm:presLayoutVars>
          <dgm:bulletEnabled val="1"/>
        </dgm:presLayoutVars>
      </dgm:prSet>
      <dgm:spPr/>
    </dgm:pt>
    <dgm:pt modelId="{9024FA5E-EC82-40B8-BD26-08600BD50868}" type="pres">
      <dgm:prSet presAssocID="{D1C57A8A-E1C8-4048-9691-9E6F5C9A4EB3}" presName="Name13" presStyleLbl="parChTrans1D2" presStyleIdx="7" presStyleCnt="10"/>
      <dgm:spPr/>
    </dgm:pt>
    <dgm:pt modelId="{169AAE4F-B8B8-47CC-94F1-C27616007C24}" type="pres">
      <dgm:prSet presAssocID="{100EEE78-E30B-40EB-A2D1-4F1F07823E1D}" presName="childText" presStyleLbl="bgAcc1" presStyleIdx="7" presStyleCnt="10" custLinFactY="-23989" custLinFactNeighborX="53" custLinFactNeighborY="-100000">
        <dgm:presLayoutVars>
          <dgm:bulletEnabled val="1"/>
        </dgm:presLayoutVars>
      </dgm:prSet>
      <dgm:spPr/>
    </dgm:pt>
    <dgm:pt modelId="{7A6A11BE-862C-4EFD-A22F-8E04683F0340}" type="pres">
      <dgm:prSet presAssocID="{5F4AE4A4-3E59-4B80-9AA7-2B7BE6C3CB32}" presName="Name13" presStyleLbl="parChTrans1D2" presStyleIdx="8" presStyleCnt="10"/>
      <dgm:spPr/>
    </dgm:pt>
    <dgm:pt modelId="{F36472F9-08BC-49F7-88E9-1498FC2A50DF}" type="pres">
      <dgm:prSet presAssocID="{02D6A1C1-354D-4BC7-93DC-2751E3945BA4}" presName="childText" presStyleLbl="bgAcc1" presStyleIdx="8" presStyleCnt="10" custLinFactY="-24409" custLinFactNeighborX="1765" custLinFactNeighborY="-100000">
        <dgm:presLayoutVars>
          <dgm:bulletEnabled val="1"/>
        </dgm:presLayoutVars>
      </dgm:prSet>
      <dgm:spPr/>
    </dgm:pt>
    <dgm:pt modelId="{32D07BE3-528E-4517-8400-2F896A7249E8}" type="pres">
      <dgm:prSet presAssocID="{AFDF8769-B8E5-43C4-A5C6-74E9A6572AF0}" presName="Name13" presStyleLbl="parChTrans1D2" presStyleIdx="9" presStyleCnt="10"/>
      <dgm:spPr/>
    </dgm:pt>
    <dgm:pt modelId="{CC9350EB-393D-4F7C-B81F-A6C331D2D6EB}" type="pres">
      <dgm:prSet presAssocID="{E7180582-7716-456B-99F1-6038D9AF90E7}" presName="childText" presStyleLbl="bgAcc1" presStyleIdx="9" presStyleCnt="10" custLinFactY="-21496" custLinFactNeighborX="-3350" custLinFactNeighborY="-100000">
        <dgm:presLayoutVars>
          <dgm:bulletEnabled val="1"/>
        </dgm:presLayoutVars>
      </dgm:prSet>
      <dgm:spPr/>
    </dgm:pt>
  </dgm:ptLst>
  <dgm:cxnLst>
    <dgm:cxn modelId="{6796770B-1D2E-45AC-8F81-3DD7E185DF95}" type="presOf" srcId="{52C45659-E3D2-46E9-8930-B40424326CE9}" destId="{B9F393AD-FFB6-4EED-8297-D2B6CDE2E205}" srcOrd="0" destOrd="0" presId="urn:microsoft.com/office/officeart/2005/8/layout/hierarchy3"/>
    <dgm:cxn modelId="{F8DD4F1B-3932-4B33-A542-D3C322A5398F}" type="presOf" srcId="{B83A2249-C7E2-4975-833E-3C66015CC712}" destId="{70FE9441-38CD-479D-B2FA-DCCD330DD814}" srcOrd="0" destOrd="0" presId="urn:microsoft.com/office/officeart/2005/8/layout/hierarchy3"/>
    <dgm:cxn modelId="{70DECD1E-6256-4C69-A868-F628CED380B6}" type="presOf" srcId="{02D6A1C1-354D-4BC7-93DC-2751E3945BA4}" destId="{F36472F9-08BC-49F7-88E9-1498FC2A50DF}" srcOrd="0" destOrd="0" presId="urn:microsoft.com/office/officeart/2005/8/layout/hierarchy3"/>
    <dgm:cxn modelId="{46E39A2C-D5D6-4FF4-B9F9-E14A1B07AC9D}" type="presOf" srcId="{3B169A58-A8C1-4350-B1B0-656E7E6B6E02}" destId="{10ECA32D-839B-4D34-9AEB-BD9E4E402289}" srcOrd="0" destOrd="0" presId="urn:microsoft.com/office/officeart/2005/8/layout/hierarchy3"/>
    <dgm:cxn modelId="{2F6B0B2F-71EC-4C0A-9AE9-77D74CFC6C98}" type="presOf" srcId="{43B5AC9F-B12D-4E53-B6E6-F95B62BEDF94}" destId="{4561C32E-D63F-46B6-9DE0-978756DDB58D}" srcOrd="0" destOrd="0" presId="urn:microsoft.com/office/officeart/2005/8/layout/hierarchy3"/>
    <dgm:cxn modelId="{462D7031-453D-42FC-9C3F-05541930566E}" type="presOf" srcId="{4AD4E57C-58F3-4670-BF80-81BFECDBD2B7}" destId="{83FA8911-7D66-41AA-90C5-98FC4EA48290}" srcOrd="0" destOrd="0" presId="urn:microsoft.com/office/officeart/2005/8/layout/hierarchy3"/>
    <dgm:cxn modelId="{1225233D-F4A3-4DDF-B49E-267EA673A409}" srcId="{4AD4E57C-58F3-4670-BF80-81BFECDBD2B7}" destId="{333E2F24-BB2B-4F9D-9923-21524C5C54B3}" srcOrd="2" destOrd="0" parTransId="{62008369-044E-463D-82A7-DCB6D880BE55}" sibTransId="{A4A17CF8-8FE0-46D0-84E5-5138862F8788}"/>
    <dgm:cxn modelId="{A2120E40-B0BF-4210-9132-04FB408D9F1A}" srcId="{3B169A58-A8C1-4350-B1B0-656E7E6B6E02}" destId="{E7180582-7716-456B-99F1-6038D9AF90E7}" srcOrd="3" destOrd="0" parTransId="{AFDF8769-B8E5-43C4-A5C6-74E9A6572AF0}" sibTransId="{1EFB1C46-D957-43D2-AB02-8844BA9A296D}"/>
    <dgm:cxn modelId="{B58CD245-3662-40FF-80BD-95533E90986B}" srcId="{4878E321-122C-4A6F-8C59-DCDC411E26C3}" destId="{26AC2856-F27A-4E65-BFCC-DD658E7236B4}" srcOrd="2" destOrd="0" parTransId="{24BB3C90-E1F8-42A6-AC4E-7044E1672A82}" sibTransId="{A541D47E-4389-4C96-BEF2-0640B3DF02D7}"/>
    <dgm:cxn modelId="{56B2E866-DD16-41A7-A1E4-AE53CB10BFDF}" srcId="{4878E321-122C-4A6F-8C59-DCDC411E26C3}" destId="{B83A2249-C7E2-4975-833E-3C66015CC712}" srcOrd="1" destOrd="0" parTransId="{233B0776-AEE2-4DF1-8078-834325AFFDFB}" sibTransId="{922EB3ED-59EB-4BE1-B4AE-6FF81B12B1DF}"/>
    <dgm:cxn modelId="{42F91E4A-F5CD-429A-88CC-94E82C0BD9E3}" type="presOf" srcId="{084FB965-C5F2-422A-97E0-A5CC3A402F72}" destId="{B257CA44-D864-4FD0-A979-C9E3EA641452}" srcOrd="0" destOrd="0" presId="urn:microsoft.com/office/officeart/2005/8/layout/hierarchy3"/>
    <dgm:cxn modelId="{74ADEE4D-3EEF-4A42-A0AA-B5427DBD0EA3}" srcId="{3B169A58-A8C1-4350-B1B0-656E7E6B6E02}" destId="{100EEE78-E30B-40EB-A2D1-4F1F07823E1D}" srcOrd="1" destOrd="0" parTransId="{D1C57A8A-E1C8-4048-9691-9E6F5C9A4EB3}" sibTransId="{92BA02E7-168D-437F-B898-EE599E0BF77E}"/>
    <dgm:cxn modelId="{C011EF4F-1FE1-4CB0-B274-8F93C9DD4536}" srcId="{3B169A58-A8C1-4350-B1B0-656E7E6B6E02}" destId="{02D6A1C1-354D-4BC7-93DC-2751E3945BA4}" srcOrd="2" destOrd="0" parTransId="{5F4AE4A4-3E59-4B80-9AA7-2B7BE6C3CB32}" sibTransId="{795A7B44-540E-4672-99BC-918B52D79AFE}"/>
    <dgm:cxn modelId="{CDC50750-58C0-4DB7-B961-C1DD09287D57}" type="presOf" srcId="{100EEE78-E30B-40EB-A2D1-4F1F07823E1D}" destId="{169AAE4F-B8B8-47CC-94F1-C27616007C24}" srcOrd="0" destOrd="0" presId="urn:microsoft.com/office/officeart/2005/8/layout/hierarchy3"/>
    <dgm:cxn modelId="{9642FB56-C328-4381-877F-678B5BE6CF89}" srcId="{4AD4E57C-58F3-4670-BF80-81BFECDBD2B7}" destId="{907D531A-A31B-4189-A635-14A67AAE1F38}" srcOrd="0" destOrd="0" parTransId="{A77F0DDC-E374-41DB-8DA2-4DFAEDCEA007}" sibTransId="{F7909B7D-0DB7-4B74-8D80-7F0A16052989}"/>
    <dgm:cxn modelId="{C39EC081-2A04-486D-AD64-3B7714B63670}" srcId="{4878E321-122C-4A6F-8C59-DCDC411E26C3}" destId="{13C82CF9-C4C3-4404-B80E-360F25CEE47A}" srcOrd="0" destOrd="0" parTransId="{43B5AC9F-B12D-4E53-B6E6-F95B62BEDF94}" sibTransId="{394DDC7F-97E8-484D-9F54-4E4F44ECCFFD}"/>
    <dgm:cxn modelId="{5E6D5184-4B83-4145-AD27-FB530FC800EB}" type="presOf" srcId="{233B0776-AEE2-4DF1-8078-834325AFFDFB}" destId="{EB372920-8AF9-4C54-B1B0-BA1CD62CE38B}" srcOrd="0" destOrd="0" presId="urn:microsoft.com/office/officeart/2005/8/layout/hierarchy3"/>
    <dgm:cxn modelId="{DB1DE786-0DD4-463F-8717-C0170FF0669E}" type="presOf" srcId="{62008369-044E-463D-82A7-DCB6D880BE55}" destId="{065C357E-4A77-435F-842C-AE3342EE0347}" srcOrd="0" destOrd="0" presId="urn:microsoft.com/office/officeart/2005/8/layout/hierarchy3"/>
    <dgm:cxn modelId="{50A43789-F27E-48A6-B12D-D56A3A3D4BC0}" type="presOf" srcId="{D1C57A8A-E1C8-4048-9691-9E6F5C9A4EB3}" destId="{9024FA5E-EC82-40B8-BD26-08600BD50868}" srcOrd="0" destOrd="0" presId="urn:microsoft.com/office/officeart/2005/8/layout/hierarchy3"/>
    <dgm:cxn modelId="{B6D4738B-EE3A-4918-83CD-16F3A3460691}" srcId="{6FFF9550-6979-4076-9E97-1AC3D081429D}" destId="{4AD4E57C-58F3-4670-BF80-81BFECDBD2B7}" srcOrd="0" destOrd="0" parTransId="{FE3E7996-7FB5-44CF-B5A0-AAED786B16DE}" sibTransId="{6BAA9926-A2CC-4752-93C7-2EA5CB6E8CBA}"/>
    <dgm:cxn modelId="{E7BC6293-6D40-4A10-B479-8AE7E49FDB24}" srcId="{6FFF9550-6979-4076-9E97-1AC3D081429D}" destId="{3B169A58-A8C1-4350-B1B0-656E7E6B6E02}" srcOrd="2" destOrd="0" parTransId="{301CC831-98A3-4DC9-9F51-08342B546373}" sibTransId="{97F5D90E-3DB8-4F01-AD53-8116C4C5DBA0}"/>
    <dgm:cxn modelId="{CC14A093-FA83-4E9F-8651-37B1F2B313A6}" type="presOf" srcId="{B25CACC7-9E3C-438E-9466-66F152BE4389}" destId="{B8C59201-AED4-4E23-9777-58F7796235E8}" srcOrd="0" destOrd="0" presId="urn:microsoft.com/office/officeart/2005/8/layout/hierarchy3"/>
    <dgm:cxn modelId="{521E8895-8A49-4B51-A5C6-D55689E078C5}" type="presOf" srcId="{AFDF8769-B8E5-43C4-A5C6-74E9A6572AF0}" destId="{32D07BE3-528E-4517-8400-2F896A7249E8}" srcOrd="0" destOrd="0" presId="urn:microsoft.com/office/officeart/2005/8/layout/hierarchy3"/>
    <dgm:cxn modelId="{48D39897-36F5-4EC8-A69D-836A5DC3AB55}" type="presOf" srcId="{26AC2856-F27A-4E65-BFCC-DD658E7236B4}" destId="{DE8252FD-B6DF-4FA9-B74B-8D7339AF94DF}" srcOrd="0" destOrd="0" presId="urn:microsoft.com/office/officeart/2005/8/layout/hierarchy3"/>
    <dgm:cxn modelId="{C8709C9E-4C4F-446E-A967-78E81C2FB00B}" type="presOf" srcId="{4878E321-122C-4A6F-8C59-DCDC411E26C3}" destId="{5A859FA4-D2C1-4E7D-A4F7-C86FB169AEFB}" srcOrd="0" destOrd="0" presId="urn:microsoft.com/office/officeart/2005/8/layout/hierarchy3"/>
    <dgm:cxn modelId="{BD9ACF9F-78C2-4968-BB73-9C3042139722}" type="presOf" srcId="{3B169A58-A8C1-4350-B1B0-656E7E6B6E02}" destId="{00353AE1-DEE6-425B-819C-7D2C0C158717}" srcOrd="1" destOrd="0" presId="urn:microsoft.com/office/officeart/2005/8/layout/hierarchy3"/>
    <dgm:cxn modelId="{25B980A1-DCF7-466B-99F0-75E56154EE47}" type="presOf" srcId="{48A4E95F-64D6-4F5E-BCA0-C0656613A93E}" destId="{94DA8A2D-5033-440A-BA21-58C52AB5A3D7}" srcOrd="0" destOrd="0" presId="urn:microsoft.com/office/officeart/2005/8/layout/hierarchy3"/>
    <dgm:cxn modelId="{4F3512A7-FD8B-4404-AEDD-E8638469D747}" type="presOf" srcId="{907D531A-A31B-4189-A635-14A67AAE1F38}" destId="{B57EB19B-8B57-4847-8270-BF77693676E9}" srcOrd="0" destOrd="0" presId="urn:microsoft.com/office/officeart/2005/8/layout/hierarchy3"/>
    <dgm:cxn modelId="{7102F1AA-9811-4E7A-9050-E8DC9F822B36}" type="presOf" srcId="{4AD4E57C-58F3-4670-BF80-81BFECDBD2B7}" destId="{ACBDD1F2-E2ED-4EA0-AFA2-0A7558394BB6}" srcOrd="1" destOrd="0" presId="urn:microsoft.com/office/officeart/2005/8/layout/hierarchy3"/>
    <dgm:cxn modelId="{B95838B9-7FA2-4856-98E9-BCB505ACE259}" type="presOf" srcId="{13C82CF9-C4C3-4404-B80E-360F25CEE47A}" destId="{93BDC96A-9D8A-4E57-98AC-EFF11BF6A268}" srcOrd="0" destOrd="0" presId="urn:microsoft.com/office/officeart/2005/8/layout/hierarchy3"/>
    <dgm:cxn modelId="{1774D5BB-8D96-4FD6-8170-2E6C19861EC7}" type="presOf" srcId="{A77F0DDC-E374-41DB-8DA2-4DFAEDCEA007}" destId="{3EA71E0E-8D69-4663-9CE6-51DBBA78D8E3}" srcOrd="0" destOrd="0" presId="urn:microsoft.com/office/officeart/2005/8/layout/hierarchy3"/>
    <dgm:cxn modelId="{E0E6A8C3-9723-4707-AE8E-BCEDC5BAE6C2}" type="presOf" srcId="{4878E321-122C-4A6F-8C59-DCDC411E26C3}" destId="{7289552E-64D5-4A50-8077-3B16DE034D77}" srcOrd="1" destOrd="0" presId="urn:microsoft.com/office/officeart/2005/8/layout/hierarchy3"/>
    <dgm:cxn modelId="{F37853C4-3CAC-4FE3-A1E0-1A052D7992CC}" srcId="{6FFF9550-6979-4076-9E97-1AC3D081429D}" destId="{4878E321-122C-4A6F-8C59-DCDC411E26C3}" srcOrd="1" destOrd="0" parTransId="{5E33CEE4-0A5E-40D1-8AFA-80E139EAF11D}" sibTransId="{FCD38CBB-58A6-4939-AFC9-465BC972AF45}"/>
    <dgm:cxn modelId="{7CE953CC-9C14-46BE-8B33-E38E2DDE9311}" srcId="{4AD4E57C-58F3-4670-BF80-81BFECDBD2B7}" destId="{48A4E95F-64D6-4F5E-BCA0-C0656613A93E}" srcOrd="1" destOrd="0" parTransId="{084FB965-C5F2-422A-97E0-A5CC3A402F72}" sibTransId="{E6B5D534-2027-47C5-8A49-310CD819872A}"/>
    <dgm:cxn modelId="{DC80D0CE-CB4B-48AC-AB34-0C75257E226F}" type="presOf" srcId="{E7180582-7716-456B-99F1-6038D9AF90E7}" destId="{CC9350EB-393D-4F7C-B81F-A6C331D2D6EB}" srcOrd="0" destOrd="0" presId="urn:microsoft.com/office/officeart/2005/8/layout/hierarchy3"/>
    <dgm:cxn modelId="{D8F01FD5-A7F5-445F-9F17-0E9882E2BCC1}" type="presOf" srcId="{6FFF9550-6979-4076-9E97-1AC3D081429D}" destId="{0C6E5451-7453-4ADF-98AC-283A5762CEF9}" srcOrd="0" destOrd="0" presId="urn:microsoft.com/office/officeart/2005/8/layout/hierarchy3"/>
    <dgm:cxn modelId="{28F9D5DC-2D2B-43CB-9B89-48250E46B05D}" type="presOf" srcId="{5F4AE4A4-3E59-4B80-9AA7-2B7BE6C3CB32}" destId="{7A6A11BE-862C-4EFD-A22F-8E04683F0340}" srcOrd="0" destOrd="0" presId="urn:microsoft.com/office/officeart/2005/8/layout/hierarchy3"/>
    <dgm:cxn modelId="{EEC5C3DD-A06A-4EFA-98EC-D64D64177E5A}" type="presOf" srcId="{333E2F24-BB2B-4F9D-9923-21524C5C54B3}" destId="{D5A9CBEF-BC90-426B-98C3-0438CA1FF1EE}" srcOrd="0" destOrd="0" presId="urn:microsoft.com/office/officeart/2005/8/layout/hierarchy3"/>
    <dgm:cxn modelId="{EC2E52F1-CD19-41F4-AEB6-BF6F30A35153}" srcId="{3B169A58-A8C1-4350-B1B0-656E7E6B6E02}" destId="{B25CACC7-9E3C-438E-9466-66F152BE4389}" srcOrd="0" destOrd="0" parTransId="{52C45659-E3D2-46E9-8930-B40424326CE9}" sibTransId="{3066E7F9-FFC4-4085-BBE5-CD98E3DA3219}"/>
    <dgm:cxn modelId="{1C5090FF-5B2F-4A24-97FA-B9703BEAA6F6}" type="presOf" srcId="{24BB3C90-E1F8-42A6-AC4E-7044E1672A82}" destId="{9C2E4B1F-E133-4E9D-8A94-5919F749C091}" srcOrd="0" destOrd="0" presId="urn:microsoft.com/office/officeart/2005/8/layout/hierarchy3"/>
    <dgm:cxn modelId="{871FA553-AAA0-42EE-BE0F-9ADD15F1A3AB}" type="presParOf" srcId="{0C6E5451-7453-4ADF-98AC-283A5762CEF9}" destId="{921F76F3-7143-493A-89BA-AAD42C5A8FF9}" srcOrd="0" destOrd="0" presId="urn:microsoft.com/office/officeart/2005/8/layout/hierarchy3"/>
    <dgm:cxn modelId="{0A7E1E52-35B6-4461-A39D-5473F76F48D2}" type="presParOf" srcId="{921F76F3-7143-493A-89BA-AAD42C5A8FF9}" destId="{7DFD5989-438F-4D47-B9E8-EC3E085E76D4}" srcOrd="0" destOrd="0" presId="urn:microsoft.com/office/officeart/2005/8/layout/hierarchy3"/>
    <dgm:cxn modelId="{4CD3CC5B-3C21-412B-A997-A2FFE72E8C16}" type="presParOf" srcId="{7DFD5989-438F-4D47-B9E8-EC3E085E76D4}" destId="{83FA8911-7D66-41AA-90C5-98FC4EA48290}" srcOrd="0" destOrd="0" presId="urn:microsoft.com/office/officeart/2005/8/layout/hierarchy3"/>
    <dgm:cxn modelId="{9CAD8C8F-B130-476E-8548-39FF476D9B93}" type="presParOf" srcId="{7DFD5989-438F-4D47-B9E8-EC3E085E76D4}" destId="{ACBDD1F2-E2ED-4EA0-AFA2-0A7558394BB6}" srcOrd="1" destOrd="0" presId="urn:microsoft.com/office/officeart/2005/8/layout/hierarchy3"/>
    <dgm:cxn modelId="{2D376F18-CA43-4141-BBFC-A06A34F09E17}" type="presParOf" srcId="{921F76F3-7143-493A-89BA-AAD42C5A8FF9}" destId="{907436A0-ADDD-40CE-9964-DD1006AE9A33}" srcOrd="1" destOrd="0" presId="urn:microsoft.com/office/officeart/2005/8/layout/hierarchy3"/>
    <dgm:cxn modelId="{37C59EA8-3659-4583-B53B-0BC716953FBF}" type="presParOf" srcId="{907436A0-ADDD-40CE-9964-DD1006AE9A33}" destId="{3EA71E0E-8D69-4663-9CE6-51DBBA78D8E3}" srcOrd="0" destOrd="0" presId="urn:microsoft.com/office/officeart/2005/8/layout/hierarchy3"/>
    <dgm:cxn modelId="{2FCE8695-8EEC-44D3-ACE6-26B0691A07B2}" type="presParOf" srcId="{907436A0-ADDD-40CE-9964-DD1006AE9A33}" destId="{B57EB19B-8B57-4847-8270-BF77693676E9}" srcOrd="1" destOrd="0" presId="urn:microsoft.com/office/officeart/2005/8/layout/hierarchy3"/>
    <dgm:cxn modelId="{79FD3812-E582-4DEE-86B5-52A1F2A1F7D8}" type="presParOf" srcId="{907436A0-ADDD-40CE-9964-DD1006AE9A33}" destId="{B257CA44-D864-4FD0-A979-C9E3EA641452}" srcOrd="2" destOrd="0" presId="urn:microsoft.com/office/officeart/2005/8/layout/hierarchy3"/>
    <dgm:cxn modelId="{34E1C1C9-D7E3-46B7-A2BE-D54A82969AF9}" type="presParOf" srcId="{907436A0-ADDD-40CE-9964-DD1006AE9A33}" destId="{94DA8A2D-5033-440A-BA21-58C52AB5A3D7}" srcOrd="3" destOrd="0" presId="urn:microsoft.com/office/officeart/2005/8/layout/hierarchy3"/>
    <dgm:cxn modelId="{965866AB-E629-41FC-85E9-8253054B516F}" type="presParOf" srcId="{907436A0-ADDD-40CE-9964-DD1006AE9A33}" destId="{065C357E-4A77-435F-842C-AE3342EE0347}" srcOrd="4" destOrd="0" presId="urn:microsoft.com/office/officeart/2005/8/layout/hierarchy3"/>
    <dgm:cxn modelId="{39B07C84-211E-4E4F-8EEF-A67CDF7322DE}" type="presParOf" srcId="{907436A0-ADDD-40CE-9964-DD1006AE9A33}" destId="{D5A9CBEF-BC90-426B-98C3-0438CA1FF1EE}" srcOrd="5" destOrd="0" presId="urn:microsoft.com/office/officeart/2005/8/layout/hierarchy3"/>
    <dgm:cxn modelId="{9FB331B2-AD84-46F0-ACB8-51B7695BEA07}" type="presParOf" srcId="{0C6E5451-7453-4ADF-98AC-283A5762CEF9}" destId="{F19B7D3F-0871-4C3D-A207-C2B04259E059}" srcOrd="1" destOrd="0" presId="urn:microsoft.com/office/officeart/2005/8/layout/hierarchy3"/>
    <dgm:cxn modelId="{8BBB3DB3-10A8-49DE-BE4F-5EFE1952E4AB}" type="presParOf" srcId="{F19B7D3F-0871-4C3D-A207-C2B04259E059}" destId="{E809D9C9-E4CF-4588-8B8A-2F54797710E7}" srcOrd="0" destOrd="0" presId="urn:microsoft.com/office/officeart/2005/8/layout/hierarchy3"/>
    <dgm:cxn modelId="{1DA26175-E9F4-4A7C-A028-DDD757CF1078}" type="presParOf" srcId="{E809D9C9-E4CF-4588-8B8A-2F54797710E7}" destId="{5A859FA4-D2C1-4E7D-A4F7-C86FB169AEFB}" srcOrd="0" destOrd="0" presId="urn:microsoft.com/office/officeart/2005/8/layout/hierarchy3"/>
    <dgm:cxn modelId="{FC1943DA-A007-45C2-A162-5434E8435CAE}" type="presParOf" srcId="{E809D9C9-E4CF-4588-8B8A-2F54797710E7}" destId="{7289552E-64D5-4A50-8077-3B16DE034D77}" srcOrd="1" destOrd="0" presId="urn:microsoft.com/office/officeart/2005/8/layout/hierarchy3"/>
    <dgm:cxn modelId="{BBEBF905-306F-4114-9922-D3CD915C83E0}" type="presParOf" srcId="{F19B7D3F-0871-4C3D-A207-C2B04259E059}" destId="{FCF69FFF-F97B-4B7B-8672-EEA04EDCB084}" srcOrd="1" destOrd="0" presId="urn:microsoft.com/office/officeart/2005/8/layout/hierarchy3"/>
    <dgm:cxn modelId="{CF0D2CC7-9E06-484B-A9D1-DC70EC807966}" type="presParOf" srcId="{FCF69FFF-F97B-4B7B-8672-EEA04EDCB084}" destId="{4561C32E-D63F-46B6-9DE0-978756DDB58D}" srcOrd="0" destOrd="0" presId="urn:microsoft.com/office/officeart/2005/8/layout/hierarchy3"/>
    <dgm:cxn modelId="{25F33F6C-2E7B-4949-97FB-82E021AF29DC}" type="presParOf" srcId="{FCF69FFF-F97B-4B7B-8672-EEA04EDCB084}" destId="{93BDC96A-9D8A-4E57-98AC-EFF11BF6A268}" srcOrd="1" destOrd="0" presId="urn:microsoft.com/office/officeart/2005/8/layout/hierarchy3"/>
    <dgm:cxn modelId="{31783B2F-6BDC-4B83-87C4-50C09A0E4AE5}" type="presParOf" srcId="{FCF69FFF-F97B-4B7B-8672-EEA04EDCB084}" destId="{EB372920-8AF9-4C54-B1B0-BA1CD62CE38B}" srcOrd="2" destOrd="0" presId="urn:microsoft.com/office/officeart/2005/8/layout/hierarchy3"/>
    <dgm:cxn modelId="{3130792C-E5E8-4025-A85C-A6CBADAFA0E1}" type="presParOf" srcId="{FCF69FFF-F97B-4B7B-8672-EEA04EDCB084}" destId="{70FE9441-38CD-479D-B2FA-DCCD330DD814}" srcOrd="3" destOrd="0" presId="urn:microsoft.com/office/officeart/2005/8/layout/hierarchy3"/>
    <dgm:cxn modelId="{E91A627A-66F9-4A25-BFDB-0EBAD3669E99}" type="presParOf" srcId="{FCF69FFF-F97B-4B7B-8672-EEA04EDCB084}" destId="{9C2E4B1F-E133-4E9D-8A94-5919F749C091}" srcOrd="4" destOrd="0" presId="urn:microsoft.com/office/officeart/2005/8/layout/hierarchy3"/>
    <dgm:cxn modelId="{9CC8384B-EE2A-4584-89BA-72AF924C67CD}" type="presParOf" srcId="{FCF69FFF-F97B-4B7B-8672-EEA04EDCB084}" destId="{DE8252FD-B6DF-4FA9-B74B-8D7339AF94DF}" srcOrd="5" destOrd="0" presId="urn:microsoft.com/office/officeart/2005/8/layout/hierarchy3"/>
    <dgm:cxn modelId="{F071035D-BB7A-4EFA-AB86-2BC848B21A11}" type="presParOf" srcId="{0C6E5451-7453-4ADF-98AC-283A5762CEF9}" destId="{5F4E83DE-E2C0-4894-BB92-21228D7610DE}" srcOrd="2" destOrd="0" presId="urn:microsoft.com/office/officeart/2005/8/layout/hierarchy3"/>
    <dgm:cxn modelId="{F6AD5F8E-02AD-478B-BE73-B776FE82A4AE}" type="presParOf" srcId="{5F4E83DE-E2C0-4894-BB92-21228D7610DE}" destId="{53C1A2C0-FB02-4BBC-9E94-BDD341FFF2E6}" srcOrd="0" destOrd="0" presId="urn:microsoft.com/office/officeart/2005/8/layout/hierarchy3"/>
    <dgm:cxn modelId="{BE03AB03-2973-4D2B-A8FD-F70DAA59CDF9}" type="presParOf" srcId="{53C1A2C0-FB02-4BBC-9E94-BDD341FFF2E6}" destId="{10ECA32D-839B-4D34-9AEB-BD9E4E402289}" srcOrd="0" destOrd="0" presId="urn:microsoft.com/office/officeart/2005/8/layout/hierarchy3"/>
    <dgm:cxn modelId="{94C884DC-F48C-4AE1-9A5A-34A1DA3D65C5}" type="presParOf" srcId="{53C1A2C0-FB02-4BBC-9E94-BDD341FFF2E6}" destId="{00353AE1-DEE6-425B-819C-7D2C0C158717}" srcOrd="1" destOrd="0" presId="urn:microsoft.com/office/officeart/2005/8/layout/hierarchy3"/>
    <dgm:cxn modelId="{D68A53A6-361C-497E-993A-6E49135EABB9}" type="presParOf" srcId="{5F4E83DE-E2C0-4894-BB92-21228D7610DE}" destId="{66024F12-F786-4075-921D-F9874265B913}" srcOrd="1" destOrd="0" presId="urn:microsoft.com/office/officeart/2005/8/layout/hierarchy3"/>
    <dgm:cxn modelId="{45BCF806-9DE4-4A09-B9E0-E876480D534C}" type="presParOf" srcId="{66024F12-F786-4075-921D-F9874265B913}" destId="{B9F393AD-FFB6-4EED-8297-D2B6CDE2E205}" srcOrd="0" destOrd="0" presId="urn:microsoft.com/office/officeart/2005/8/layout/hierarchy3"/>
    <dgm:cxn modelId="{5DA59FE5-AA1A-45A6-838A-96B9F8D99ADA}" type="presParOf" srcId="{66024F12-F786-4075-921D-F9874265B913}" destId="{B8C59201-AED4-4E23-9777-58F7796235E8}" srcOrd="1" destOrd="0" presId="urn:microsoft.com/office/officeart/2005/8/layout/hierarchy3"/>
    <dgm:cxn modelId="{F134F400-5159-4D51-B835-EDB3B11D5F9A}" type="presParOf" srcId="{66024F12-F786-4075-921D-F9874265B913}" destId="{9024FA5E-EC82-40B8-BD26-08600BD50868}" srcOrd="2" destOrd="0" presId="urn:microsoft.com/office/officeart/2005/8/layout/hierarchy3"/>
    <dgm:cxn modelId="{4B9B2E2D-A285-4E34-9959-90CB2489BA49}" type="presParOf" srcId="{66024F12-F786-4075-921D-F9874265B913}" destId="{169AAE4F-B8B8-47CC-94F1-C27616007C24}" srcOrd="3" destOrd="0" presId="urn:microsoft.com/office/officeart/2005/8/layout/hierarchy3"/>
    <dgm:cxn modelId="{0B82544A-D2A7-4617-B577-CBF7558EBC15}" type="presParOf" srcId="{66024F12-F786-4075-921D-F9874265B913}" destId="{7A6A11BE-862C-4EFD-A22F-8E04683F0340}" srcOrd="4" destOrd="0" presId="urn:microsoft.com/office/officeart/2005/8/layout/hierarchy3"/>
    <dgm:cxn modelId="{C5DD324F-7CCF-40FD-B7F2-F714FDFE0E80}" type="presParOf" srcId="{66024F12-F786-4075-921D-F9874265B913}" destId="{F36472F9-08BC-49F7-88E9-1498FC2A50DF}" srcOrd="5" destOrd="0" presId="urn:microsoft.com/office/officeart/2005/8/layout/hierarchy3"/>
    <dgm:cxn modelId="{09B8EB32-528B-474C-BC02-57C49FF783AA}" type="presParOf" srcId="{66024F12-F786-4075-921D-F9874265B913}" destId="{32D07BE3-528E-4517-8400-2F896A7249E8}" srcOrd="6" destOrd="0" presId="urn:microsoft.com/office/officeart/2005/8/layout/hierarchy3"/>
    <dgm:cxn modelId="{BCB5C0FC-49DE-42CF-9DB5-14D936A6EC50}" type="presParOf" srcId="{66024F12-F786-4075-921D-F9874265B913}" destId="{CC9350EB-393D-4F7C-B81F-A6C331D2D6EB}" srcOrd="7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FFF9550-6979-4076-9E97-1AC3D081429D}" type="doc">
      <dgm:prSet loTypeId="urn:microsoft.com/office/officeart/2005/8/layout/hierarchy3" loCatId="hierarchy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AD4E57C-58F3-4670-BF80-81BFECDBD2B7}">
      <dgm:prSet phldrT="[Text]"/>
      <dgm:spPr/>
      <dgm:t>
        <a:bodyPr/>
        <a:lstStyle/>
        <a:p>
          <a:r>
            <a:rPr lang="en-US"/>
            <a:t>Mortality [A]</a:t>
          </a:r>
        </a:p>
      </dgm:t>
    </dgm:pt>
    <dgm:pt modelId="{FE3E7996-7FB5-44CF-B5A0-AAED786B16DE}" type="parTrans" cxnId="{B6D4738B-EE3A-4918-83CD-16F3A3460691}">
      <dgm:prSet/>
      <dgm:spPr/>
      <dgm:t>
        <a:bodyPr/>
        <a:lstStyle/>
        <a:p>
          <a:endParaRPr lang="en-US"/>
        </a:p>
      </dgm:t>
    </dgm:pt>
    <dgm:pt modelId="{6BAA9926-A2CC-4752-93C7-2EA5CB6E8CBA}" type="sibTrans" cxnId="{B6D4738B-EE3A-4918-83CD-16F3A3460691}">
      <dgm:prSet/>
      <dgm:spPr/>
      <dgm:t>
        <a:bodyPr/>
        <a:lstStyle/>
        <a:p>
          <a:endParaRPr lang="en-US"/>
        </a:p>
      </dgm:t>
    </dgm:pt>
    <dgm:pt modelId="{907D531A-A31B-4189-A635-14A67AAE1F38}">
      <dgm:prSet phldrT="[Text]"/>
      <dgm:spPr/>
      <dgm:t>
        <a:bodyPr/>
        <a:lstStyle/>
        <a:p>
          <a:r>
            <a:rPr lang="en-US"/>
            <a:t>[Measure to address A]</a:t>
          </a:r>
        </a:p>
      </dgm:t>
    </dgm:pt>
    <dgm:pt modelId="{A77F0DDC-E374-41DB-8DA2-4DFAEDCEA007}" type="parTrans" cxnId="{9642FB56-C328-4381-877F-678B5BE6CF89}">
      <dgm:prSet/>
      <dgm:spPr/>
      <dgm:t>
        <a:bodyPr/>
        <a:lstStyle/>
        <a:p>
          <a:endParaRPr lang="en-US"/>
        </a:p>
      </dgm:t>
    </dgm:pt>
    <dgm:pt modelId="{F7909B7D-0DB7-4B74-8D80-7F0A16052989}" type="sibTrans" cxnId="{9642FB56-C328-4381-877F-678B5BE6CF89}">
      <dgm:prSet/>
      <dgm:spPr/>
      <dgm:t>
        <a:bodyPr/>
        <a:lstStyle/>
        <a:p>
          <a:endParaRPr lang="en-US"/>
        </a:p>
      </dgm:t>
    </dgm:pt>
    <dgm:pt modelId="{48A4E95F-64D6-4F5E-BCA0-C0656613A93E}">
      <dgm:prSet phldrT="[Text]"/>
      <dgm:spPr/>
      <dgm:t>
        <a:bodyPr/>
        <a:lstStyle/>
        <a:p>
          <a:r>
            <a:rPr lang="en-US"/>
            <a:t>[Description of measure]</a:t>
          </a:r>
        </a:p>
      </dgm:t>
    </dgm:pt>
    <dgm:pt modelId="{084FB965-C5F2-422A-97E0-A5CC3A402F72}" type="parTrans" cxnId="{7CE953CC-9C14-46BE-8B33-E38E2DDE9311}">
      <dgm:prSet/>
      <dgm:spPr/>
      <dgm:t>
        <a:bodyPr/>
        <a:lstStyle/>
        <a:p>
          <a:endParaRPr lang="en-US"/>
        </a:p>
      </dgm:t>
    </dgm:pt>
    <dgm:pt modelId="{E6B5D534-2027-47C5-8A49-310CD819872A}" type="sibTrans" cxnId="{7CE953CC-9C14-46BE-8B33-E38E2DDE9311}">
      <dgm:prSet/>
      <dgm:spPr/>
      <dgm:t>
        <a:bodyPr/>
        <a:lstStyle/>
        <a:p>
          <a:endParaRPr lang="en-US"/>
        </a:p>
      </dgm:t>
    </dgm:pt>
    <dgm:pt modelId="{4878E321-122C-4A6F-8C59-DCDC411E26C3}">
      <dgm:prSet phldrT="[Text]"/>
      <dgm:spPr/>
      <dgm:t>
        <a:bodyPr/>
        <a:lstStyle/>
        <a:p>
          <a:r>
            <a:rPr lang="en-US"/>
            <a:t>Mortality [B]</a:t>
          </a:r>
        </a:p>
      </dgm:t>
    </dgm:pt>
    <dgm:pt modelId="{5E33CEE4-0A5E-40D1-8AFA-80E139EAF11D}" type="parTrans" cxnId="{F37853C4-3CAC-4FE3-A1E0-1A052D7992CC}">
      <dgm:prSet/>
      <dgm:spPr/>
      <dgm:t>
        <a:bodyPr/>
        <a:lstStyle/>
        <a:p>
          <a:endParaRPr lang="en-US"/>
        </a:p>
      </dgm:t>
    </dgm:pt>
    <dgm:pt modelId="{FCD38CBB-58A6-4939-AFC9-465BC972AF45}" type="sibTrans" cxnId="{F37853C4-3CAC-4FE3-A1E0-1A052D7992CC}">
      <dgm:prSet/>
      <dgm:spPr/>
      <dgm:t>
        <a:bodyPr/>
        <a:lstStyle/>
        <a:p>
          <a:endParaRPr lang="en-US"/>
        </a:p>
      </dgm:t>
    </dgm:pt>
    <dgm:pt modelId="{13C82CF9-C4C3-4404-B80E-360F25CEE47A}">
      <dgm:prSet phldrT="[Text]"/>
      <dgm:spPr/>
      <dgm:t>
        <a:bodyPr/>
        <a:lstStyle/>
        <a:p>
          <a:r>
            <a:rPr lang="en-US"/>
            <a:t>[Measure to address B]</a:t>
          </a:r>
        </a:p>
      </dgm:t>
    </dgm:pt>
    <dgm:pt modelId="{43B5AC9F-B12D-4E53-B6E6-F95B62BEDF94}" type="parTrans" cxnId="{C39EC081-2A04-486D-AD64-3B7714B63670}">
      <dgm:prSet/>
      <dgm:spPr/>
      <dgm:t>
        <a:bodyPr/>
        <a:lstStyle/>
        <a:p>
          <a:endParaRPr lang="en-US"/>
        </a:p>
      </dgm:t>
    </dgm:pt>
    <dgm:pt modelId="{394DDC7F-97E8-484D-9F54-4E4F44ECCFFD}" type="sibTrans" cxnId="{C39EC081-2A04-486D-AD64-3B7714B63670}">
      <dgm:prSet/>
      <dgm:spPr/>
      <dgm:t>
        <a:bodyPr/>
        <a:lstStyle/>
        <a:p>
          <a:endParaRPr lang="en-US"/>
        </a:p>
      </dgm:t>
    </dgm:pt>
    <dgm:pt modelId="{B83A2249-C7E2-4975-833E-3C66015CC712}">
      <dgm:prSet phldrT="[Text]"/>
      <dgm:spPr/>
      <dgm:t>
        <a:bodyPr/>
        <a:lstStyle/>
        <a:p>
          <a:r>
            <a:rPr lang="en-US"/>
            <a:t>[Description of measure]</a:t>
          </a:r>
        </a:p>
      </dgm:t>
    </dgm:pt>
    <dgm:pt modelId="{233B0776-AEE2-4DF1-8078-834325AFFDFB}" type="parTrans" cxnId="{56B2E866-DD16-41A7-A1E4-AE53CB10BFDF}">
      <dgm:prSet/>
      <dgm:spPr/>
      <dgm:t>
        <a:bodyPr/>
        <a:lstStyle/>
        <a:p>
          <a:endParaRPr lang="en-US"/>
        </a:p>
      </dgm:t>
    </dgm:pt>
    <dgm:pt modelId="{922EB3ED-59EB-4BE1-B4AE-6FF81B12B1DF}" type="sibTrans" cxnId="{56B2E866-DD16-41A7-A1E4-AE53CB10BFDF}">
      <dgm:prSet/>
      <dgm:spPr/>
      <dgm:t>
        <a:bodyPr/>
        <a:lstStyle/>
        <a:p>
          <a:endParaRPr lang="en-US"/>
        </a:p>
      </dgm:t>
    </dgm:pt>
    <dgm:pt modelId="{3B169A58-A8C1-4350-B1B0-656E7E6B6E02}">
      <dgm:prSet/>
      <dgm:spPr/>
      <dgm:t>
        <a:bodyPr/>
        <a:lstStyle/>
        <a:p>
          <a:r>
            <a:rPr lang="en-US"/>
            <a:t>Mortality [C]</a:t>
          </a:r>
        </a:p>
      </dgm:t>
    </dgm:pt>
    <dgm:pt modelId="{301CC831-98A3-4DC9-9F51-08342B546373}" type="parTrans" cxnId="{E7BC6293-6D40-4A10-B479-8AE7E49FDB24}">
      <dgm:prSet/>
      <dgm:spPr/>
      <dgm:t>
        <a:bodyPr/>
        <a:lstStyle/>
        <a:p>
          <a:endParaRPr lang="en-US"/>
        </a:p>
      </dgm:t>
    </dgm:pt>
    <dgm:pt modelId="{97F5D90E-3DB8-4F01-AD53-8116C4C5DBA0}" type="sibTrans" cxnId="{E7BC6293-6D40-4A10-B479-8AE7E49FDB24}">
      <dgm:prSet/>
      <dgm:spPr/>
      <dgm:t>
        <a:bodyPr/>
        <a:lstStyle/>
        <a:p>
          <a:endParaRPr lang="en-US"/>
        </a:p>
      </dgm:t>
    </dgm:pt>
    <dgm:pt modelId="{B25CACC7-9E3C-438E-9466-66F152BE4389}">
      <dgm:prSet/>
      <dgm:spPr/>
      <dgm:t>
        <a:bodyPr/>
        <a:lstStyle/>
        <a:p>
          <a:endParaRPr lang="en-US"/>
        </a:p>
      </dgm:t>
    </dgm:pt>
    <dgm:pt modelId="{52C45659-E3D2-46E9-8930-B40424326CE9}" type="parTrans" cxnId="{EC2E52F1-CD19-41F4-AEB6-BF6F30A35153}">
      <dgm:prSet/>
      <dgm:spPr/>
      <dgm:t>
        <a:bodyPr/>
        <a:lstStyle/>
        <a:p>
          <a:endParaRPr lang="en-US"/>
        </a:p>
      </dgm:t>
    </dgm:pt>
    <dgm:pt modelId="{3066E7F9-FFC4-4085-BBE5-CD98E3DA3219}" type="sibTrans" cxnId="{EC2E52F1-CD19-41F4-AEB6-BF6F30A35153}">
      <dgm:prSet/>
      <dgm:spPr/>
      <dgm:t>
        <a:bodyPr/>
        <a:lstStyle/>
        <a:p>
          <a:endParaRPr lang="en-US"/>
        </a:p>
      </dgm:t>
    </dgm:pt>
    <dgm:pt modelId="{10FE3020-CC6D-4F19-A5B9-B68C2D5BA4A8}">
      <dgm:prSet phldrT="[Text]"/>
      <dgm:spPr/>
      <dgm:t>
        <a:bodyPr/>
        <a:lstStyle/>
        <a:p>
          <a:r>
            <a:rPr lang="en-US"/>
            <a:t>[Measure to address C]</a:t>
          </a:r>
        </a:p>
      </dgm:t>
    </dgm:pt>
    <dgm:pt modelId="{B0BC830A-9723-4789-9B34-2CFAB2C22717}" type="parTrans" cxnId="{A8EA06C1-B1D8-4007-92B3-B9FFD5803F46}">
      <dgm:prSet/>
      <dgm:spPr/>
      <dgm:t>
        <a:bodyPr/>
        <a:lstStyle/>
        <a:p>
          <a:endParaRPr lang="en-US"/>
        </a:p>
      </dgm:t>
    </dgm:pt>
    <dgm:pt modelId="{BDCE7D08-1C9C-4C7E-AB51-DB9B2057E6E6}" type="sibTrans" cxnId="{A8EA06C1-B1D8-4007-92B3-B9FFD5803F46}">
      <dgm:prSet/>
      <dgm:spPr/>
      <dgm:t>
        <a:bodyPr/>
        <a:lstStyle/>
        <a:p>
          <a:endParaRPr lang="en-US"/>
        </a:p>
      </dgm:t>
    </dgm:pt>
    <dgm:pt modelId="{57CDABBD-3350-4C95-B416-4718FE21684F}">
      <dgm:prSet/>
      <dgm:spPr/>
      <dgm:t>
        <a:bodyPr/>
        <a:lstStyle/>
        <a:p>
          <a:r>
            <a:rPr lang="en-US"/>
            <a:t>[Description of measure]</a:t>
          </a:r>
        </a:p>
      </dgm:t>
    </dgm:pt>
    <dgm:pt modelId="{897401E2-49C2-4D32-9E74-A81F66EC500E}" type="parTrans" cxnId="{CC41A824-E567-4CB1-ADB0-DB365E678D7D}">
      <dgm:prSet/>
      <dgm:spPr/>
      <dgm:t>
        <a:bodyPr/>
        <a:lstStyle/>
        <a:p>
          <a:endParaRPr lang="en-US"/>
        </a:p>
      </dgm:t>
    </dgm:pt>
    <dgm:pt modelId="{D356AA6F-75A9-4292-9266-D8D77310E27F}" type="sibTrans" cxnId="{CC41A824-E567-4CB1-ADB0-DB365E678D7D}">
      <dgm:prSet/>
      <dgm:spPr/>
      <dgm:t>
        <a:bodyPr/>
        <a:lstStyle/>
        <a:p>
          <a:endParaRPr lang="en-US"/>
        </a:p>
      </dgm:t>
    </dgm:pt>
    <dgm:pt modelId="{4EE6C690-C172-4AC4-B25A-E0F167CBB55E}">
      <dgm:prSet/>
      <dgm:spPr/>
      <dgm:t>
        <a:bodyPr/>
        <a:lstStyle/>
        <a:p>
          <a:r>
            <a:rPr lang="en-US"/>
            <a:t>Effective: [Yes or No]</a:t>
          </a:r>
        </a:p>
      </dgm:t>
    </dgm:pt>
    <dgm:pt modelId="{869F0FA6-B65A-480C-B982-E6BA8AA6F8F2}" type="parTrans" cxnId="{A6F59AF3-98D4-4BBD-B351-62F0DDEFC04F}">
      <dgm:prSet/>
      <dgm:spPr/>
      <dgm:t>
        <a:bodyPr/>
        <a:lstStyle/>
        <a:p>
          <a:endParaRPr lang="en-US"/>
        </a:p>
      </dgm:t>
    </dgm:pt>
    <dgm:pt modelId="{04CFC9BD-F707-441D-814B-10C9C38C86C5}" type="sibTrans" cxnId="{A6F59AF3-98D4-4BBD-B351-62F0DDEFC04F}">
      <dgm:prSet/>
      <dgm:spPr/>
      <dgm:t>
        <a:bodyPr/>
        <a:lstStyle/>
        <a:p>
          <a:endParaRPr lang="en-US"/>
        </a:p>
      </dgm:t>
    </dgm:pt>
    <dgm:pt modelId="{7B727A98-378E-4449-8E5B-DBFDE67CC8A9}">
      <dgm:prSet/>
      <dgm:spPr/>
      <dgm:t>
        <a:bodyPr/>
        <a:lstStyle/>
        <a:p>
          <a:r>
            <a:rPr lang="en-US"/>
            <a:t>Effective: [Yes or No]</a:t>
          </a:r>
        </a:p>
      </dgm:t>
    </dgm:pt>
    <dgm:pt modelId="{81E5BB1C-5CDE-4AE0-B3EE-C34B9F894AA6}" type="parTrans" cxnId="{8F21018C-A0E0-4741-9983-3FEC147B8E9F}">
      <dgm:prSet/>
      <dgm:spPr/>
      <dgm:t>
        <a:bodyPr/>
        <a:lstStyle/>
        <a:p>
          <a:endParaRPr lang="en-US"/>
        </a:p>
      </dgm:t>
    </dgm:pt>
    <dgm:pt modelId="{5B369199-0C34-4421-A829-5B65569D9111}" type="sibTrans" cxnId="{8F21018C-A0E0-4741-9983-3FEC147B8E9F}">
      <dgm:prSet/>
      <dgm:spPr/>
      <dgm:t>
        <a:bodyPr/>
        <a:lstStyle/>
        <a:p>
          <a:endParaRPr lang="en-US"/>
        </a:p>
      </dgm:t>
    </dgm:pt>
    <dgm:pt modelId="{EC50323B-728D-4EDE-8B67-54FC7DAD9812}">
      <dgm:prSet/>
      <dgm:spPr/>
      <dgm:t>
        <a:bodyPr/>
        <a:lstStyle/>
        <a:p>
          <a:r>
            <a:rPr lang="en-US"/>
            <a:t>Effective: [Yes or No]</a:t>
          </a:r>
        </a:p>
      </dgm:t>
    </dgm:pt>
    <dgm:pt modelId="{6AD11409-6C3F-449E-9CF1-399F8E5E4615}" type="parTrans" cxnId="{A2CBFC4E-77B5-434B-8088-73E99337D274}">
      <dgm:prSet/>
      <dgm:spPr/>
      <dgm:t>
        <a:bodyPr/>
        <a:lstStyle/>
        <a:p>
          <a:endParaRPr lang="en-US"/>
        </a:p>
      </dgm:t>
    </dgm:pt>
    <dgm:pt modelId="{612CC354-3954-48C8-9D12-F249501EE737}" type="sibTrans" cxnId="{A2CBFC4E-77B5-434B-8088-73E99337D274}">
      <dgm:prSet/>
      <dgm:spPr/>
      <dgm:t>
        <a:bodyPr/>
        <a:lstStyle/>
        <a:p>
          <a:endParaRPr lang="en-US"/>
        </a:p>
      </dgm:t>
    </dgm:pt>
    <dgm:pt modelId="{0C6E5451-7453-4ADF-98AC-283A5762CEF9}" type="pres">
      <dgm:prSet presAssocID="{6FFF9550-6979-4076-9E97-1AC3D081429D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921F76F3-7143-493A-89BA-AAD42C5A8FF9}" type="pres">
      <dgm:prSet presAssocID="{4AD4E57C-58F3-4670-BF80-81BFECDBD2B7}" presName="root" presStyleCnt="0"/>
      <dgm:spPr/>
    </dgm:pt>
    <dgm:pt modelId="{7DFD5989-438F-4D47-B9E8-EC3E085E76D4}" type="pres">
      <dgm:prSet presAssocID="{4AD4E57C-58F3-4670-BF80-81BFECDBD2B7}" presName="rootComposite" presStyleCnt="0"/>
      <dgm:spPr/>
    </dgm:pt>
    <dgm:pt modelId="{83FA8911-7D66-41AA-90C5-98FC4EA48290}" type="pres">
      <dgm:prSet presAssocID="{4AD4E57C-58F3-4670-BF80-81BFECDBD2B7}" presName="rootText" presStyleLbl="node1" presStyleIdx="0" presStyleCnt="3"/>
      <dgm:spPr/>
    </dgm:pt>
    <dgm:pt modelId="{ACBDD1F2-E2ED-4EA0-AFA2-0A7558394BB6}" type="pres">
      <dgm:prSet presAssocID="{4AD4E57C-58F3-4670-BF80-81BFECDBD2B7}" presName="rootConnector" presStyleLbl="node1" presStyleIdx="0" presStyleCnt="3"/>
      <dgm:spPr/>
    </dgm:pt>
    <dgm:pt modelId="{907436A0-ADDD-40CE-9964-DD1006AE9A33}" type="pres">
      <dgm:prSet presAssocID="{4AD4E57C-58F3-4670-BF80-81BFECDBD2B7}" presName="childShape" presStyleCnt="0"/>
      <dgm:spPr/>
    </dgm:pt>
    <dgm:pt modelId="{3EA71E0E-8D69-4663-9CE6-51DBBA78D8E3}" type="pres">
      <dgm:prSet presAssocID="{A77F0DDC-E374-41DB-8DA2-4DFAEDCEA007}" presName="Name13" presStyleLbl="parChTrans1D2" presStyleIdx="0" presStyleCnt="10"/>
      <dgm:spPr/>
    </dgm:pt>
    <dgm:pt modelId="{B57EB19B-8B57-4847-8270-BF77693676E9}" type="pres">
      <dgm:prSet presAssocID="{907D531A-A31B-4189-A635-14A67AAE1F38}" presName="childText" presStyleLbl="bgAcc1" presStyleIdx="0" presStyleCnt="10">
        <dgm:presLayoutVars>
          <dgm:bulletEnabled val="1"/>
        </dgm:presLayoutVars>
      </dgm:prSet>
      <dgm:spPr/>
    </dgm:pt>
    <dgm:pt modelId="{B257CA44-D864-4FD0-A979-C9E3EA641452}" type="pres">
      <dgm:prSet presAssocID="{084FB965-C5F2-422A-97E0-A5CC3A402F72}" presName="Name13" presStyleLbl="parChTrans1D2" presStyleIdx="1" presStyleCnt="10"/>
      <dgm:spPr/>
    </dgm:pt>
    <dgm:pt modelId="{94DA8A2D-5033-440A-BA21-58C52AB5A3D7}" type="pres">
      <dgm:prSet presAssocID="{48A4E95F-64D6-4F5E-BCA0-C0656613A93E}" presName="childText" presStyleLbl="bgAcc1" presStyleIdx="1" presStyleCnt="10">
        <dgm:presLayoutVars>
          <dgm:bulletEnabled val="1"/>
        </dgm:presLayoutVars>
      </dgm:prSet>
      <dgm:spPr/>
    </dgm:pt>
    <dgm:pt modelId="{8AF06496-A1D9-4A1B-83C4-1C12A0ED93E6}" type="pres">
      <dgm:prSet presAssocID="{869F0FA6-B65A-480C-B982-E6BA8AA6F8F2}" presName="Name13" presStyleLbl="parChTrans1D2" presStyleIdx="2" presStyleCnt="10"/>
      <dgm:spPr/>
    </dgm:pt>
    <dgm:pt modelId="{52FE61DD-B017-4223-9B68-E84D13B77953}" type="pres">
      <dgm:prSet presAssocID="{4EE6C690-C172-4AC4-B25A-E0F167CBB55E}" presName="childText" presStyleLbl="bgAcc1" presStyleIdx="2" presStyleCnt="10">
        <dgm:presLayoutVars>
          <dgm:bulletEnabled val="1"/>
        </dgm:presLayoutVars>
      </dgm:prSet>
      <dgm:spPr/>
    </dgm:pt>
    <dgm:pt modelId="{F19B7D3F-0871-4C3D-A207-C2B04259E059}" type="pres">
      <dgm:prSet presAssocID="{4878E321-122C-4A6F-8C59-DCDC411E26C3}" presName="root" presStyleCnt="0"/>
      <dgm:spPr/>
    </dgm:pt>
    <dgm:pt modelId="{E809D9C9-E4CF-4588-8B8A-2F54797710E7}" type="pres">
      <dgm:prSet presAssocID="{4878E321-122C-4A6F-8C59-DCDC411E26C3}" presName="rootComposite" presStyleCnt="0"/>
      <dgm:spPr/>
    </dgm:pt>
    <dgm:pt modelId="{5A859FA4-D2C1-4E7D-A4F7-C86FB169AEFB}" type="pres">
      <dgm:prSet presAssocID="{4878E321-122C-4A6F-8C59-DCDC411E26C3}" presName="rootText" presStyleLbl="node1" presStyleIdx="1" presStyleCnt="3"/>
      <dgm:spPr/>
    </dgm:pt>
    <dgm:pt modelId="{7289552E-64D5-4A50-8077-3B16DE034D77}" type="pres">
      <dgm:prSet presAssocID="{4878E321-122C-4A6F-8C59-DCDC411E26C3}" presName="rootConnector" presStyleLbl="node1" presStyleIdx="1" presStyleCnt="3"/>
      <dgm:spPr/>
    </dgm:pt>
    <dgm:pt modelId="{FCF69FFF-F97B-4B7B-8672-EEA04EDCB084}" type="pres">
      <dgm:prSet presAssocID="{4878E321-122C-4A6F-8C59-DCDC411E26C3}" presName="childShape" presStyleCnt="0"/>
      <dgm:spPr/>
    </dgm:pt>
    <dgm:pt modelId="{4561C32E-D63F-46B6-9DE0-978756DDB58D}" type="pres">
      <dgm:prSet presAssocID="{43B5AC9F-B12D-4E53-B6E6-F95B62BEDF94}" presName="Name13" presStyleLbl="parChTrans1D2" presStyleIdx="3" presStyleCnt="10"/>
      <dgm:spPr/>
    </dgm:pt>
    <dgm:pt modelId="{93BDC96A-9D8A-4E57-98AC-EFF11BF6A268}" type="pres">
      <dgm:prSet presAssocID="{13C82CF9-C4C3-4404-B80E-360F25CEE47A}" presName="childText" presStyleLbl="bgAcc1" presStyleIdx="3" presStyleCnt="10">
        <dgm:presLayoutVars>
          <dgm:bulletEnabled val="1"/>
        </dgm:presLayoutVars>
      </dgm:prSet>
      <dgm:spPr/>
    </dgm:pt>
    <dgm:pt modelId="{EB372920-8AF9-4C54-B1B0-BA1CD62CE38B}" type="pres">
      <dgm:prSet presAssocID="{233B0776-AEE2-4DF1-8078-834325AFFDFB}" presName="Name13" presStyleLbl="parChTrans1D2" presStyleIdx="4" presStyleCnt="10"/>
      <dgm:spPr/>
    </dgm:pt>
    <dgm:pt modelId="{70FE9441-38CD-479D-B2FA-DCCD330DD814}" type="pres">
      <dgm:prSet presAssocID="{B83A2249-C7E2-4975-833E-3C66015CC712}" presName="childText" presStyleLbl="bgAcc1" presStyleIdx="4" presStyleCnt="10">
        <dgm:presLayoutVars>
          <dgm:bulletEnabled val="1"/>
        </dgm:presLayoutVars>
      </dgm:prSet>
      <dgm:spPr/>
    </dgm:pt>
    <dgm:pt modelId="{877B2ADB-56CB-45AD-A9D1-054E04E961D5}" type="pres">
      <dgm:prSet presAssocID="{81E5BB1C-5CDE-4AE0-B3EE-C34B9F894AA6}" presName="Name13" presStyleLbl="parChTrans1D2" presStyleIdx="5" presStyleCnt="10"/>
      <dgm:spPr/>
    </dgm:pt>
    <dgm:pt modelId="{9A936C0E-8D26-4493-B9C0-03BA9F0FB8CF}" type="pres">
      <dgm:prSet presAssocID="{7B727A98-378E-4449-8E5B-DBFDE67CC8A9}" presName="childText" presStyleLbl="bgAcc1" presStyleIdx="5" presStyleCnt="10">
        <dgm:presLayoutVars>
          <dgm:bulletEnabled val="1"/>
        </dgm:presLayoutVars>
      </dgm:prSet>
      <dgm:spPr/>
    </dgm:pt>
    <dgm:pt modelId="{5F4E83DE-E2C0-4894-BB92-21228D7610DE}" type="pres">
      <dgm:prSet presAssocID="{3B169A58-A8C1-4350-B1B0-656E7E6B6E02}" presName="root" presStyleCnt="0"/>
      <dgm:spPr/>
    </dgm:pt>
    <dgm:pt modelId="{53C1A2C0-FB02-4BBC-9E94-BDD341FFF2E6}" type="pres">
      <dgm:prSet presAssocID="{3B169A58-A8C1-4350-B1B0-656E7E6B6E02}" presName="rootComposite" presStyleCnt="0"/>
      <dgm:spPr/>
    </dgm:pt>
    <dgm:pt modelId="{10ECA32D-839B-4D34-9AEB-BD9E4E402289}" type="pres">
      <dgm:prSet presAssocID="{3B169A58-A8C1-4350-B1B0-656E7E6B6E02}" presName="rootText" presStyleLbl="node1" presStyleIdx="2" presStyleCnt="3"/>
      <dgm:spPr/>
    </dgm:pt>
    <dgm:pt modelId="{00353AE1-DEE6-425B-819C-7D2C0C158717}" type="pres">
      <dgm:prSet presAssocID="{3B169A58-A8C1-4350-B1B0-656E7E6B6E02}" presName="rootConnector" presStyleLbl="node1" presStyleIdx="2" presStyleCnt="3"/>
      <dgm:spPr/>
    </dgm:pt>
    <dgm:pt modelId="{66024F12-F786-4075-921D-F9874265B913}" type="pres">
      <dgm:prSet presAssocID="{3B169A58-A8C1-4350-B1B0-656E7E6B6E02}" presName="childShape" presStyleCnt="0"/>
      <dgm:spPr/>
    </dgm:pt>
    <dgm:pt modelId="{B9F393AD-FFB6-4EED-8297-D2B6CDE2E205}" type="pres">
      <dgm:prSet presAssocID="{52C45659-E3D2-46E9-8930-B40424326CE9}" presName="Name13" presStyleLbl="parChTrans1D2" presStyleIdx="6" presStyleCnt="10"/>
      <dgm:spPr/>
    </dgm:pt>
    <dgm:pt modelId="{B8C59201-AED4-4E23-9777-58F7796235E8}" type="pres">
      <dgm:prSet presAssocID="{B25CACC7-9E3C-438E-9466-66F152BE4389}" presName="childText" presStyleLbl="bgAcc1" presStyleIdx="6" presStyleCnt="10">
        <dgm:presLayoutVars>
          <dgm:bulletEnabled val="1"/>
        </dgm:presLayoutVars>
      </dgm:prSet>
      <dgm:spPr/>
    </dgm:pt>
    <dgm:pt modelId="{DF2503DB-FDD5-4BCF-AE54-F41AC45C7BFF}" type="pres">
      <dgm:prSet presAssocID="{B0BC830A-9723-4789-9B34-2CFAB2C22717}" presName="Name13" presStyleLbl="parChTrans1D2" presStyleIdx="7" presStyleCnt="10"/>
      <dgm:spPr/>
    </dgm:pt>
    <dgm:pt modelId="{EA113213-2EE5-414F-95C0-C35E13BE12D2}" type="pres">
      <dgm:prSet presAssocID="{10FE3020-CC6D-4F19-A5B9-B68C2D5BA4A8}" presName="childText" presStyleLbl="bgAcc1" presStyleIdx="7" presStyleCnt="10" custLinFactY="-23989" custLinFactNeighborX="53" custLinFactNeighborY="-100000">
        <dgm:presLayoutVars>
          <dgm:bulletEnabled val="1"/>
        </dgm:presLayoutVars>
      </dgm:prSet>
      <dgm:spPr/>
    </dgm:pt>
    <dgm:pt modelId="{5FE93801-14FF-4283-926A-47728635CA71}" type="pres">
      <dgm:prSet presAssocID="{897401E2-49C2-4D32-9E74-A81F66EC500E}" presName="Name13" presStyleLbl="parChTrans1D2" presStyleIdx="8" presStyleCnt="10"/>
      <dgm:spPr/>
    </dgm:pt>
    <dgm:pt modelId="{4156EAEF-BC9F-4DD2-8A31-6C00276D8922}" type="pres">
      <dgm:prSet presAssocID="{57CDABBD-3350-4C95-B416-4718FE21684F}" presName="childText" presStyleLbl="bgAcc1" presStyleIdx="8" presStyleCnt="10" custLinFactY="-24403" custLinFactNeighborY="-100000">
        <dgm:presLayoutVars>
          <dgm:bulletEnabled val="1"/>
        </dgm:presLayoutVars>
      </dgm:prSet>
      <dgm:spPr/>
    </dgm:pt>
    <dgm:pt modelId="{38324A71-8840-40F7-A5B3-80F92E6A4394}" type="pres">
      <dgm:prSet presAssocID="{6AD11409-6C3F-449E-9CF1-399F8E5E4615}" presName="Name13" presStyleLbl="parChTrans1D2" presStyleIdx="9" presStyleCnt="10"/>
      <dgm:spPr/>
    </dgm:pt>
    <dgm:pt modelId="{5F0053AE-3BC0-4510-A1E9-48A5E33A593A}" type="pres">
      <dgm:prSet presAssocID="{EC50323B-728D-4EDE-8B67-54FC7DAD9812}" presName="childText" presStyleLbl="bgAcc1" presStyleIdx="9" presStyleCnt="10" custLinFactY="-23283" custLinFactNeighborX="-1116" custLinFactNeighborY="-100000">
        <dgm:presLayoutVars>
          <dgm:bulletEnabled val="1"/>
        </dgm:presLayoutVars>
      </dgm:prSet>
      <dgm:spPr/>
    </dgm:pt>
  </dgm:ptLst>
  <dgm:cxnLst>
    <dgm:cxn modelId="{9F8DF501-FC28-4EEA-B747-4D7076BF04A4}" type="presOf" srcId="{6AD11409-6C3F-449E-9CF1-399F8E5E4615}" destId="{38324A71-8840-40F7-A5B3-80F92E6A4394}" srcOrd="0" destOrd="0" presId="urn:microsoft.com/office/officeart/2005/8/layout/hierarchy3"/>
    <dgm:cxn modelId="{6796770B-1D2E-45AC-8F81-3DD7E185DF95}" type="presOf" srcId="{52C45659-E3D2-46E9-8930-B40424326CE9}" destId="{B9F393AD-FFB6-4EED-8297-D2B6CDE2E205}" srcOrd="0" destOrd="0" presId="urn:microsoft.com/office/officeart/2005/8/layout/hierarchy3"/>
    <dgm:cxn modelId="{F8DD4F1B-3932-4B33-A542-D3C322A5398F}" type="presOf" srcId="{B83A2249-C7E2-4975-833E-3C66015CC712}" destId="{70FE9441-38CD-479D-B2FA-DCCD330DD814}" srcOrd="0" destOrd="0" presId="urn:microsoft.com/office/officeart/2005/8/layout/hierarchy3"/>
    <dgm:cxn modelId="{CC41A824-E567-4CB1-ADB0-DB365E678D7D}" srcId="{3B169A58-A8C1-4350-B1B0-656E7E6B6E02}" destId="{57CDABBD-3350-4C95-B416-4718FE21684F}" srcOrd="2" destOrd="0" parTransId="{897401E2-49C2-4D32-9E74-A81F66EC500E}" sibTransId="{D356AA6F-75A9-4292-9266-D8D77310E27F}"/>
    <dgm:cxn modelId="{46E39A2C-D5D6-4FF4-B9F9-E14A1B07AC9D}" type="presOf" srcId="{3B169A58-A8C1-4350-B1B0-656E7E6B6E02}" destId="{10ECA32D-839B-4D34-9AEB-BD9E4E402289}" srcOrd="0" destOrd="0" presId="urn:microsoft.com/office/officeart/2005/8/layout/hierarchy3"/>
    <dgm:cxn modelId="{2F6B0B2F-71EC-4C0A-9AE9-77D74CFC6C98}" type="presOf" srcId="{43B5AC9F-B12D-4E53-B6E6-F95B62BEDF94}" destId="{4561C32E-D63F-46B6-9DE0-978756DDB58D}" srcOrd="0" destOrd="0" presId="urn:microsoft.com/office/officeart/2005/8/layout/hierarchy3"/>
    <dgm:cxn modelId="{462D7031-453D-42FC-9C3F-05541930566E}" type="presOf" srcId="{4AD4E57C-58F3-4670-BF80-81BFECDBD2B7}" destId="{83FA8911-7D66-41AA-90C5-98FC4EA48290}" srcOrd="0" destOrd="0" presId="urn:microsoft.com/office/officeart/2005/8/layout/hierarchy3"/>
    <dgm:cxn modelId="{8162F644-6757-4B12-8D7D-2BED2DF229AD}" type="presOf" srcId="{869F0FA6-B65A-480C-B982-E6BA8AA6F8F2}" destId="{8AF06496-A1D9-4A1B-83C4-1C12A0ED93E6}" srcOrd="0" destOrd="0" presId="urn:microsoft.com/office/officeart/2005/8/layout/hierarchy3"/>
    <dgm:cxn modelId="{53B9E465-FCE7-41DF-AF96-533A730E7B21}" type="presOf" srcId="{EC50323B-728D-4EDE-8B67-54FC7DAD9812}" destId="{5F0053AE-3BC0-4510-A1E9-48A5E33A593A}" srcOrd="0" destOrd="0" presId="urn:microsoft.com/office/officeart/2005/8/layout/hierarchy3"/>
    <dgm:cxn modelId="{56B2E866-DD16-41A7-A1E4-AE53CB10BFDF}" srcId="{4878E321-122C-4A6F-8C59-DCDC411E26C3}" destId="{B83A2249-C7E2-4975-833E-3C66015CC712}" srcOrd="1" destOrd="0" parTransId="{233B0776-AEE2-4DF1-8078-834325AFFDFB}" sibTransId="{922EB3ED-59EB-4BE1-B4AE-6FF81B12B1DF}"/>
    <dgm:cxn modelId="{42F91E4A-F5CD-429A-88CC-94E82C0BD9E3}" type="presOf" srcId="{084FB965-C5F2-422A-97E0-A5CC3A402F72}" destId="{B257CA44-D864-4FD0-A979-C9E3EA641452}" srcOrd="0" destOrd="0" presId="urn:microsoft.com/office/officeart/2005/8/layout/hierarchy3"/>
    <dgm:cxn modelId="{A2CBFC4E-77B5-434B-8088-73E99337D274}" srcId="{3B169A58-A8C1-4350-B1B0-656E7E6B6E02}" destId="{EC50323B-728D-4EDE-8B67-54FC7DAD9812}" srcOrd="3" destOrd="0" parTransId="{6AD11409-6C3F-449E-9CF1-399F8E5E4615}" sibTransId="{612CC354-3954-48C8-9D12-F249501EE737}"/>
    <dgm:cxn modelId="{9642FB56-C328-4381-877F-678B5BE6CF89}" srcId="{4AD4E57C-58F3-4670-BF80-81BFECDBD2B7}" destId="{907D531A-A31B-4189-A635-14A67AAE1F38}" srcOrd="0" destOrd="0" parTransId="{A77F0DDC-E374-41DB-8DA2-4DFAEDCEA007}" sibTransId="{F7909B7D-0DB7-4B74-8D80-7F0A16052989}"/>
    <dgm:cxn modelId="{9FA2BE7E-586A-4805-966D-E98D125002CC}" type="presOf" srcId="{4EE6C690-C172-4AC4-B25A-E0F167CBB55E}" destId="{52FE61DD-B017-4223-9B68-E84D13B77953}" srcOrd="0" destOrd="0" presId="urn:microsoft.com/office/officeart/2005/8/layout/hierarchy3"/>
    <dgm:cxn modelId="{C39EC081-2A04-486D-AD64-3B7714B63670}" srcId="{4878E321-122C-4A6F-8C59-DCDC411E26C3}" destId="{13C82CF9-C4C3-4404-B80E-360F25CEE47A}" srcOrd="0" destOrd="0" parTransId="{43B5AC9F-B12D-4E53-B6E6-F95B62BEDF94}" sibTransId="{394DDC7F-97E8-484D-9F54-4E4F44ECCFFD}"/>
    <dgm:cxn modelId="{5E6D5184-4B83-4145-AD27-FB530FC800EB}" type="presOf" srcId="{233B0776-AEE2-4DF1-8078-834325AFFDFB}" destId="{EB372920-8AF9-4C54-B1B0-BA1CD62CE38B}" srcOrd="0" destOrd="0" presId="urn:microsoft.com/office/officeart/2005/8/layout/hierarchy3"/>
    <dgm:cxn modelId="{B6D4738B-EE3A-4918-83CD-16F3A3460691}" srcId="{6FFF9550-6979-4076-9E97-1AC3D081429D}" destId="{4AD4E57C-58F3-4670-BF80-81BFECDBD2B7}" srcOrd="0" destOrd="0" parTransId="{FE3E7996-7FB5-44CF-B5A0-AAED786B16DE}" sibTransId="{6BAA9926-A2CC-4752-93C7-2EA5CB6E8CBA}"/>
    <dgm:cxn modelId="{8F21018C-A0E0-4741-9983-3FEC147B8E9F}" srcId="{4878E321-122C-4A6F-8C59-DCDC411E26C3}" destId="{7B727A98-378E-4449-8E5B-DBFDE67CC8A9}" srcOrd="2" destOrd="0" parTransId="{81E5BB1C-5CDE-4AE0-B3EE-C34B9F894AA6}" sibTransId="{5B369199-0C34-4421-A829-5B65569D9111}"/>
    <dgm:cxn modelId="{E7BC6293-6D40-4A10-B479-8AE7E49FDB24}" srcId="{6FFF9550-6979-4076-9E97-1AC3D081429D}" destId="{3B169A58-A8C1-4350-B1B0-656E7E6B6E02}" srcOrd="2" destOrd="0" parTransId="{301CC831-98A3-4DC9-9F51-08342B546373}" sibTransId="{97F5D90E-3DB8-4F01-AD53-8116C4C5DBA0}"/>
    <dgm:cxn modelId="{CC14A093-FA83-4E9F-8651-37B1F2B313A6}" type="presOf" srcId="{B25CACC7-9E3C-438E-9466-66F152BE4389}" destId="{B8C59201-AED4-4E23-9777-58F7796235E8}" srcOrd="0" destOrd="0" presId="urn:microsoft.com/office/officeart/2005/8/layout/hierarchy3"/>
    <dgm:cxn modelId="{221B339D-27BF-444D-BC15-7EC0E34707CB}" type="presOf" srcId="{10FE3020-CC6D-4F19-A5B9-B68C2D5BA4A8}" destId="{EA113213-2EE5-414F-95C0-C35E13BE12D2}" srcOrd="0" destOrd="0" presId="urn:microsoft.com/office/officeart/2005/8/layout/hierarchy3"/>
    <dgm:cxn modelId="{1110899E-9DCE-42E5-826C-2583B713781C}" type="presOf" srcId="{897401E2-49C2-4D32-9E74-A81F66EC500E}" destId="{5FE93801-14FF-4283-926A-47728635CA71}" srcOrd="0" destOrd="0" presId="urn:microsoft.com/office/officeart/2005/8/layout/hierarchy3"/>
    <dgm:cxn modelId="{C8709C9E-4C4F-446E-A967-78E81C2FB00B}" type="presOf" srcId="{4878E321-122C-4A6F-8C59-DCDC411E26C3}" destId="{5A859FA4-D2C1-4E7D-A4F7-C86FB169AEFB}" srcOrd="0" destOrd="0" presId="urn:microsoft.com/office/officeart/2005/8/layout/hierarchy3"/>
    <dgm:cxn modelId="{BD9ACF9F-78C2-4968-BB73-9C3042139722}" type="presOf" srcId="{3B169A58-A8C1-4350-B1B0-656E7E6B6E02}" destId="{00353AE1-DEE6-425B-819C-7D2C0C158717}" srcOrd="1" destOrd="0" presId="urn:microsoft.com/office/officeart/2005/8/layout/hierarchy3"/>
    <dgm:cxn modelId="{21CD78A1-1D59-4EAB-AA0B-E27525C8FC85}" type="presOf" srcId="{7B727A98-378E-4449-8E5B-DBFDE67CC8A9}" destId="{9A936C0E-8D26-4493-B9C0-03BA9F0FB8CF}" srcOrd="0" destOrd="0" presId="urn:microsoft.com/office/officeart/2005/8/layout/hierarchy3"/>
    <dgm:cxn modelId="{25B980A1-DCF7-466B-99F0-75E56154EE47}" type="presOf" srcId="{48A4E95F-64D6-4F5E-BCA0-C0656613A93E}" destId="{94DA8A2D-5033-440A-BA21-58C52AB5A3D7}" srcOrd="0" destOrd="0" presId="urn:microsoft.com/office/officeart/2005/8/layout/hierarchy3"/>
    <dgm:cxn modelId="{4F3512A7-FD8B-4404-AEDD-E8638469D747}" type="presOf" srcId="{907D531A-A31B-4189-A635-14A67AAE1F38}" destId="{B57EB19B-8B57-4847-8270-BF77693676E9}" srcOrd="0" destOrd="0" presId="urn:microsoft.com/office/officeart/2005/8/layout/hierarchy3"/>
    <dgm:cxn modelId="{7102F1AA-9811-4E7A-9050-E8DC9F822B36}" type="presOf" srcId="{4AD4E57C-58F3-4670-BF80-81BFECDBD2B7}" destId="{ACBDD1F2-E2ED-4EA0-AFA2-0A7558394BB6}" srcOrd="1" destOrd="0" presId="urn:microsoft.com/office/officeart/2005/8/layout/hierarchy3"/>
    <dgm:cxn modelId="{282164B4-1385-4156-93C5-DE6BB677D2E9}" type="presOf" srcId="{B0BC830A-9723-4789-9B34-2CFAB2C22717}" destId="{DF2503DB-FDD5-4BCF-AE54-F41AC45C7BFF}" srcOrd="0" destOrd="0" presId="urn:microsoft.com/office/officeart/2005/8/layout/hierarchy3"/>
    <dgm:cxn modelId="{B95838B9-7FA2-4856-98E9-BCB505ACE259}" type="presOf" srcId="{13C82CF9-C4C3-4404-B80E-360F25CEE47A}" destId="{93BDC96A-9D8A-4E57-98AC-EFF11BF6A268}" srcOrd="0" destOrd="0" presId="urn:microsoft.com/office/officeart/2005/8/layout/hierarchy3"/>
    <dgm:cxn modelId="{1774D5BB-8D96-4FD6-8170-2E6C19861EC7}" type="presOf" srcId="{A77F0DDC-E374-41DB-8DA2-4DFAEDCEA007}" destId="{3EA71E0E-8D69-4663-9CE6-51DBBA78D8E3}" srcOrd="0" destOrd="0" presId="urn:microsoft.com/office/officeart/2005/8/layout/hierarchy3"/>
    <dgm:cxn modelId="{A8EA06C1-B1D8-4007-92B3-B9FFD5803F46}" srcId="{3B169A58-A8C1-4350-B1B0-656E7E6B6E02}" destId="{10FE3020-CC6D-4F19-A5B9-B68C2D5BA4A8}" srcOrd="1" destOrd="0" parTransId="{B0BC830A-9723-4789-9B34-2CFAB2C22717}" sibTransId="{BDCE7D08-1C9C-4C7E-AB51-DB9B2057E6E6}"/>
    <dgm:cxn modelId="{11F639C2-EDF1-47A9-A4EB-7F67D3489C70}" type="presOf" srcId="{57CDABBD-3350-4C95-B416-4718FE21684F}" destId="{4156EAEF-BC9F-4DD2-8A31-6C00276D8922}" srcOrd="0" destOrd="0" presId="urn:microsoft.com/office/officeart/2005/8/layout/hierarchy3"/>
    <dgm:cxn modelId="{E0E6A8C3-9723-4707-AE8E-BCEDC5BAE6C2}" type="presOf" srcId="{4878E321-122C-4A6F-8C59-DCDC411E26C3}" destId="{7289552E-64D5-4A50-8077-3B16DE034D77}" srcOrd="1" destOrd="0" presId="urn:microsoft.com/office/officeart/2005/8/layout/hierarchy3"/>
    <dgm:cxn modelId="{F37853C4-3CAC-4FE3-A1E0-1A052D7992CC}" srcId="{6FFF9550-6979-4076-9E97-1AC3D081429D}" destId="{4878E321-122C-4A6F-8C59-DCDC411E26C3}" srcOrd="1" destOrd="0" parTransId="{5E33CEE4-0A5E-40D1-8AFA-80E139EAF11D}" sibTransId="{FCD38CBB-58A6-4939-AFC9-465BC972AF45}"/>
    <dgm:cxn modelId="{7CE953CC-9C14-46BE-8B33-E38E2DDE9311}" srcId="{4AD4E57C-58F3-4670-BF80-81BFECDBD2B7}" destId="{48A4E95F-64D6-4F5E-BCA0-C0656613A93E}" srcOrd="1" destOrd="0" parTransId="{084FB965-C5F2-422A-97E0-A5CC3A402F72}" sibTransId="{E6B5D534-2027-47C5-8A49-310CD819872A}"/>
    <dgm:cxn modelId="{D8F01FD5-A7F5-445F-9F17-0E9882E2BCC1}" type="presOf" srcId="{6FFF9550-6979-4076-9E97-1AC3D081429D}" destId="{0C6E5451-7453-4ADF-98AC-283A5762CEF9}" srcOrd="0" destOrd="0" presId="urn:microsoft.com/office/officeart/2005/8/layout/hierarchy3"/>
    <dgm:cxn modelId="{EC2E52F1-CD19-41F4-AEB6-BF6F30A35153}" srcId="{3B169A58-A8C1-4350-B1B0-656E7E6B6E02}" destId="{B25CACC7-9E3C-438E-9466-66F152BE4389}" srcOrd="0" destOrd="0" parTransId="{52C45659-E3D2-46E9-8930-B40424326CE9}" sibTransId="{3066E7F9-FFC4-4085-BBE5-CD98E3DA3219}"/>
    <dgm:cxn modelId="{A6F59AF3-98D4-4BBD-B351-62F0DDEFC04F}" srcId="{4AD4E57C-58F3-4670-BF80-81BFECDBD2B7}" destId="{4EE6C690-C172-4AC4-B25A-E0F167CBB55E}" srcOrd="2" destOrd="0" parTransId="{869F0FA6-B65A-480C-B982-E6BA8AA6F8F2}" sibTransId="{04CFC9BD-F707-441D-814B-10C9C38C86C5}"/>
    <dgm:cxn modelId="{4BBD2EFC-FD82-4C8A-957C-6D284030427F}" type="presOf" srcId="{81E5BB1C-5CDE-4AE0-B3EE-C34B9F894AA6}" destId="{877B2ADB-56CB-45AD-A9D1-054E04E961D5}" srcOrd="0" destOrd="0" presId="urn:microsoft.com/office/officeart/2005/8/layout/hierarchy3"/>
    <dgm:cxn modelId="{871FA553-AAA0-42EE-BE0F-9ADD15F1A3AB}" type="presParOf" srcId="{0C6E5451-7453-4ADF-98AC-283A5762CEF9}" destId="{921F76F3-7143-493A-89BA-AAD42C5A8FF9}" srcOrd="0" destOrd="0" presId="urn:microsoft.com/office/officeart/2005/8/layout/hierarchy3"/>
    <dgm:cxn modelId="{0A7E1E52-35B6-4461-A39D-5473F76F48D2}" type="presParOf" srcId="{921F76F3-7143-493A-89BA-AAD42C5A8FF9}" destId="{7DFD5989-438F-4D47-B9E8-EC3E085E76D4}" srcOrd="0" destOrd="0" presId="urn:microsoft.com/office/officeart/2005/8/layout/hierarchy3"/>
    <dgm:cxn modelId="{4CD3CC5B-3C21-412B-A997-A2FFE72E8C16}" type="presParOf" srcId="{7DFD5989-438F-4D47-B9E8-EC3E085E76D4}" destId="{83FA8911-7D66-41AA-90C5-98FC4EA48290}" srcOrd="0" destOrd="0" presId="urn:microsoft.com/office/officeart/2005/8/layout/hierarchy3"/>
    <dgm:cxn modelId="{9CAD8C8F-B130-476E-8548-39FF476D9B93}" type="presParOf" srcId="{7DFD5989-438F-4D47-B9E8-EC3E085E76D4}" destId="{ACBDD1F2-E2ED-4EA0-AFA2-0A7558394BB6}" srcOrd="1" destOrd="0" presId="urn:microsoft.com/office/officeart/2005/8/layout/hierarchy3"/>
    <dgm:cxn modelId="{2D376F18-CA43-4141-BBFC-A06A34F09E17}" type="presParOf" srcId="{921F76F3-7143-493A-89BA-AAD42C5A8FF9}" destId="{907436A0-ADDD-40CE-9964-DD1006AE9A33}" srcOrd="1" destOrd="0" presId="urn:microsoft.com/office/officeart/2005/8/layout/hierarchy3"/>
    <dgm:cxn modelId="{37C59EA8-3659-4583-B53B-0BC716953FBF}" type="presParOf" srcId="{907436A0-ADDD-40CE-9964-DD1006AE9A33}" destId="{3EA71E0E-8D69-4663-9CE6-51DBBA78D8E3}" srcOrd="0" destOrd="0" presId="urn:microsoft.com/office/officeart/2005/8/layout/hierarchy3"/>
    <dgm:cxn modelId="{2FCE8695-8EEC-44D3-ACE6-26B0691A07B2}" type="presParOf" srcId="{907436A0-ADDD-40CE-9964-DD1006AE9A33}" destId="{B57EB19B-8B57-4847-8270-BF77693676E9}" srcOrd="1" destOrd="0" presId="urn:microsoft.com/office/officeart/2005/8/layout/hierarchy3"/>
    <dgm:cxn modelId="{79FD3812-E582-4DEE-86B5-52A1F2A1F7D8}" type="presParOf" srcId="{907436A0-ADDD-40CE-9964-DD1006AE9A33}" destId="{B257CA44-D864-4FD0-A979-C9E3EA641452}" srcOrd="2" destOrd="0" presId="urn:microsoft.com/office/officeart/2005/8/layout/hierarchy3"/>
    <dgm:cxn modelId="{34E1C1C9-D7E3-46B7-A2BE-D54A82969AF9}" type="presParOf" srcId="{907436A0-ADDD-40CE-9964-DD1006AE9A33}" destId="{94DA8A2D-5033-440A-BA21-58C52AB5A3D7}" srcOrd="3" destOrd="0" presId="urn:microsoft.com/office/officeart/2005/8/layout/hierarchy3"/>
    <dgm:cxn modelId="{7F79F38E-4F7A-48F1-8788-B32563E44F20}" type="presParOf" srcId="{907436A0-ADDD-40CE-9964-DD1006AE9A33}" destId="{8AF06496-A1D9-4A1B-83C4-1C12A0ED93E6}" srcOrd="4" destOrd="0" presId="urn:microsoft.com/office/officeart/2005/8/layout/hierarchy3"/>
    <dgm:cxn modelId="{30B70F70-5299-47A8-B9B0-02122E58F26C}" type="presParOf" srcId="{907436A0-ADDD-40CE-9964-DD1006AE9A33}" destId="{52FE61DD-B017-4223-9B68-E84D13B77953}" srcOrd="5" destOrd="0" presId="urn:microsoft.com/office/officeart/2005/8/layout/hierarchy3"/>
    <dgm:cxn modelId="{9FB331B2-AD84-46F0-ACB8-51B7695BEA07}" type="presParOf" srcId="{0C6E5451-7453-4ADF-98AC-283A5762CEF9}" destId="{F19B7D3F-0871-4C3D-A207-C2B04259E059}" srcOrd="1" destOrd="0" presId="urn:microsoft.com/office/officeart/2005/8/layout/hierarchy3"/>
    <dgm:cxn modelId="{8BBB3DB3-10A8-49DE-BE4F-5EFE1952E4AB}" type="presParOf" srcId="{F19B7D3F-0871-4C3D-A207-C2B04259E059}" destId="{E809D9C9-E4CF-4588-8B8A-2F54797710E7}" srcOrd="0" destOrd="0" presId="urn:microsoft.com/office/officeart/2005/8/layout/hierarchy3"/>
    <dgm:cxn modelId="{1DA26175-E9F4-4A7C-A028-DDD757CF1078}" type="presParOf" srcId="{E809D9C9-E4CF-4588-8B8A-2F54797710E7}" destId="{5A859FA4-D2C1-4E7D-A4F7-C86FB169AEFB}" srcOrd="0" destOrd="0" presId="urn:microsoft.com/office/officeart/2005/8/layout/hierarchy3"/>
    <dgm:cxn modelId="{FC1943DA-A007-45C2-A162-5434E8435CAE}" type="presParOf" srcId="{E809D9C9-E4CF-4588-8B8A-2F54797710E7}" destId="{7289552E-64D5-4A50-8077-3B16DE034D77}" srcOrd="1" destOrd="0" presId="urn:microsoft.com/office/officeart/2005/8/layout/hierarchy3"/>
    <dgm:cxn modelId="{BBEBF905-306F-4114-9922-D3CD915C83E0}" type="presParOf" srcId="{F19B7D3F-0871-4C3D-A207-C2B04259E059}" destId="{FCF69FFF-F97B-4B7B-8672-EEA04EDCB084}" srcOrd="1" destOrd="0" presId="urn:microsoft.com/office/officeart/2005/8/layout/hierarchy3"/>
    <dgm:cxn modelId="{CF0D2CC7-9E06-484B-A9D1-DC70EC807966}" type="presParOf" srcId="{FCF69FFF-F97B-4B7B-8672-EEA04EDCB084}" destId="{4561C32E-D63F-46B6-9DE0-978756DDB58D}" srcOrd="0" destOrd="0" presId="urn:microsoft.com/office/officeart/2005/8/layout/hierarchy3"/>
    <dgm:cxn modelId="{25F33F6C-2E7B-4949-97FB-82E021AF29DC}" type="presParOf" srcId="{FCF69FFF-F97B-4B7B-8672-EEA04EDCB084}" destId="{93BDC96A-9D8A-4E57-98AC-EFF11BF6A268}" srcOrd="1" destOrd="0" presId="urn:microsoft.com/office/officeart/2005/8/layout/hierarchy3"/>
    <dgm:cxn modelId="{31783B2F-6BDC-4B83-87C4-50C09A0E4AE5}" type="presParOf" srcId="{FCF69FFF-F97B-4B7B-8672-EEA04EDCB084}" destId="{EB372920-8AF9-4C54-B1B0-BA1CD62CE38B}" srcOrd="2" destOrd="0" presId="urn:microsoft.com/office/officeart/2005/8/layout/hierarchy3"/>
    <dgm:cxn modelId="{3130792C-E5E8-4025-A85C-A6CBADAFA0E1}" type="presParOf" srcId="{FCF69FFF-F97B-4B7B-8672-EEA04EDCB084}" destId="{70FE9441-38CD-479D-B2FA-DCCD330DD814}" srcOrd="3" destOrd="0" presId="urn:microsoft.com/office/officeart/2005/8/layout/hierarchy3"/>
    <dgm:cxn modelId="{238550DD-58A4-4D06-8194-FEFED869381F}" type="presParOf" srcId="{FCF69FFF-F97B-4B7B-8672-EEA04EDCB084}" destId="{877B2ADB-56CB-45AD-A9D1-054E04E961D5}" srcOrd="4" destOrd="0" presId="urn:microsoft.com/office/officeart/2005/8/layout/hierarchy3"/>
    <dgm:cxn modelId="{F07F2DF4-75A6-4DA7-8DE9-4BBE69380919}" type="presParOf" srcId="{FCF69FFF-F97B-4B7B-8672-EEA04EDCB084}" destId="{9A936C0E-8D26-4493-B9C0-03BA9F0FB8CF}" srcOrd="5" destOrd="0" presId="urn:microsoft.com/office/officeart/2005/8/layout/hierarchy3"/>
    <dgm:cxn modelId="{F071035D-BB7A-4EFA-AB86-2BC848B21A11}" type="presParOf" srcId="{0C6E5451-7453-4ADF-98AC-283A5762CEF9}" destId="{5F4E83DE-E2C0-4894-BB92-21228D7610DE}" srcOrd="2" destOrd="0" presId="urn:microsoft.com/office/officeart/2005/8/layout/hierarchy3"/>
    <dgm:cxn modelId="{F6AD5F8E-02AD-478B-BE73-B776FE82A4AE}" type="presParOf" srcId="{5F4E83DE-E2C0-4894-BB92-21228D7610DE}" destId="{53C1A2C0-FB02-4BBC-9E94-BDD341FFF2E6}" srcOrd="0" destOrd="0" presId="urn:microsoft.com/office/officeart/2005/8/layout/hierarchy3"/>
    <dgm:cxn modelId="{BE03AB03-2973-4D2B-A8FD-F70DAA59CDF9}" type="presParOf" srcId="{53C1A2C0-FB02-4BBC-9E94-BDD341FFF2E6}" destId="{10ECA32D-839B-4D34-9AEB-BD9E4E402289}" srcOrd="0" destOrd="0" presId="urn:microsoft.com/office/officeart/2005/8/layout/hierarchy3"/>
    <dgm:cxn modelId="{94C884DC-F48C-4AE1-9A5A-34A1DA3D65C5}" type="presParOf" srcId="{53C1A2C0-FB02-4BBC-9E94-BDD341FFF2E6}" destId="{00353AE1-DEE6-425B-819C-7D2C0C158717}" srcOrd="1" destOrd="0" presId="urn:microsoft.com/office/officeart/2005/8/layout/hierarchy3"/>
    <dgm:cxn modelId="{D68A53A6-361C-497E-993A-6E49135EABB9}" type="presParOf" srcId="{5F4E83DE-E2C0-4894-BB92-21228D7610DE}" destId="{66024F12-F786-4075-921D-F9874265B913}" srcOrd="1" destOrd="0" presId="urn:microsoft.com/office/officeart/2005/8/layout/hierarchy3"/>
    <dgm:cxn modelId="{45BCF806-9DE4-4A09-B9E0-E876480D534C}" type="presParOf" srcId="{66024F12-F786-4075-921D-F9874265B913}" destId="{B9F393AD-FFB6-4EED-8297-D2B6CDE2E205}" srcOrd="0" destOrd="0" presId="urn:microsoft.com/office/officeart/2005/8/layout/hierarchy3"/>
    <dgm:cxn modelId="{5DA59FE5-AA1A-45A6-838A-96B9F8D99ADA}" type="presParOf" srcId="{66024F12-F786-4075-921D-F9874265B913}" destId="{B8C59201-AED4-4E23-9777-58F7796235E8}" srcOrd="1" destOrd="0" presId="urn:microsoft.com/office/officeart/2005/8/layout/hierarchy3"/>
    <dgm:cxn modelId="{67C6DF3B-2BA4-461B-8C2B-A989E3B69CE1}" type="presParOf" srcId="{66024F12-F786-4075-921D-F9874265B913}" destId="{DF2503DB-FDD5-4BCF-AE54-F41AC45C7BFF}" srcOrd="2" destOrd="0" presId="urn:microsoft.com/office/officeart/2005/8/layout/hierarchy3"/>
    <dgm:cxn modelId="{22E21964-F94D-4C24-B051-4F670DAF5449}" type="presParOf" srcId="{66024F12-F786-4075-921D-F9874265B913}" destId="{EA113213-2EE5-414F-95C0-C35E13BE12D2}" srcOrd="3" destOrd="0" presId="urn:microsoft.com/office/officeart/2005/8/layout/hierarchy3"/>
    <dgm:cxn modelId="{790335B0-95E8-4652-A738-55DD0BD6AF5F}" type="presParOf" srcId="{66024F12-F786-4075-921D-F9874265B913}" destId="{5FE93801-14FF-4283-926A-47728635CA71}" srcOrd="4" destOrd="0" presId="urn:microsoft.com/office/officeart/2005/8/layout/hierarchy3"/>
    <dgm:cxn modelId="{70A1AB00-3461-44A1-A0B3-0A7F06474A38}" type="presParOf" srcId="{66024F12-F786-4075-921D-F9874265B913}" destId="{4156EAEF-BC9F-4DD2-8A31-6C00276D8922}" srcOrd="5" destOrd="0" presId="urn:microsoft.com/office/officeart/2005/8/layout/hierarchy3"/>
    <dgm:cxn modelId="{0D71D4AD-03C2-479F-9FAA-3930A074BF95}" type="presParOf" srcId="{66024F12-F786-4075-921D-F9874265B913}" destId="{38324A71-8840-40F7-A5B3-80F92E6A4394}" srcOrd="6" destOrd="0" presId="urn:microsoft.com/office/officeart/2005/8/layout/hierarchy3"/>
    <dgm:cxn modelId="{AAEAF217-1280-4587-BF85-CAEC806F3D42}" type="presParOf" srcId="{66024F12-F786-4075-921D-F9874265B913}" destId="{5F0053AE-3BC0-4510-A1E9-48A5E33A593A}" srcOrd="7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3FA8911-7D66-41AA-90C5-98FC4EA48290}">
      <dsp:nvSpPr>
        <dsp:cNvPr id="0" name=""/>
        <dsp:cNvSpPr/>
      </dsp:nvSpPr>
      <dsp:spPr>
        <a:xfrm>
          <a:off x="877341" y="892"/>
          <a:ext cx="1066204" cy="53310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0480" tIns="20320" rIns="30480" bIns="2032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Morbidity [A]</a:t>
          </a:r>
        </a:p>
      </dsp:txBody>
      <dsp:txXfrm>
        <a:off x="892955" y="16506"/>
        <a:ext cx="1034976" cy="501874"/>
      </dsp:txXfrm>
    </dsp:sp>
    <dsp:sp modelId="{3EA71E0E-8D69-4663-9CE6-51DBBA78D8E3}">
      <dsp:nvSpPr>
        <dsp:cNvPr id="0" name=""/>
        <dsp:cNvSpPr/>
      </dsp:nvSpPr>
      <dsp:spPr>
        <a:xfrm>
          <a:off x="983962" y="533995"/>
          <a:ext cx="106620" cy="399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9826"/>
              </a:lnTo>
              <a:lnTo>
                <a:pt x="106620" y="39982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7EB19B-8B57-4847-8270-BF77693676E9}">
      <dsp:nvSpPr>
        <dsp:cNvPr id="0" name=""/>
        <dsp:cNvSpPr/>
      </dsp:nvSpPr>
      <dsp:spPr>
        <a:xfrm>
          <a:off x="1090582" y="66727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Measure to address A]</a:t>
          </a:r>
        </a:p>
      </dsp:txBody>
      <dsp:txXfrm>
        <a:off x="1106196" y="682884"/>
        <a:ext cx="821735" cy="501874"/>
      </dsp:txXfrm>
    </dsp:sp>
    <dsp:sp modelId="{B257CA44-D864-4FD0-A979-C9E3EA641452}">
      <dsp:nvSpPr>
        <dsp:cNvPr id="0" name=""/>
        <dsp:cNvSpPr/>
      </dsp:nvSpPr>
      <dsp:spPr>
        <a:xfrm>
          <a:off x="983962" y="533995"/>
          <a:ext cx="106620" cy="10662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6204"/>
              </a:lnTo>
              <a:lnTo>
                <a:pt x="106620" y="106620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DA8A2D-5033-440A-BA21-58C52AB5A3D7}">
      <dsp:nvSpPr>
        <dsp:cNvPr id="0" name=""/>
        <dsp:cNvSpPr/>
      </dsp:nvSpPr>
      <dsp:spPr>
        <a:xfrm>
          <a:off x="1090582" y="1333648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Description of measure]</a:t>
          </a:r>
        </a:p>
      </dsp:txBody>
      <dsp:txXfrm>
        <a:off x="1106196" y="1349262"/>
        <a:ext cx="821735" cy="501874"/>
      </dsp:txXfrm>
    </dsp:sp>
    <dsp:sp modelId="{065C357E-4A77-435F-842C-AE3342EE0347}">
      <dsp:nvSpPr>
        <dsp:cNvPr id="0" name=""/>
        <dsp:cNvSpPr/>
      </dsp:nvSpPr>
      <dsp:spPr>
        <a:xfrm>
          <a:off x="983962" y="533995"/>
          <a:ext cx="106620" cy="17325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32582"/>
              </a:lnTo>
              <a:lnTo>
                <a:pt x="106620" y="17325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5A9CBEF-BC90-426B-98C3-0438CA1FF1EE}">
      <dsp:nvSpPr>
        <dsp:cNvPr id="0" name=""/>
        <dsp:cNvSpPr/>
      </dsp:nvSpPr>
      <dsp:spPr>
        <a:xfrm>
          <a:off x="1090582" y="2000026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ffective: [Yes or No]</a:t>
          </a:r>
        </a:p>
      </dsp:txBody>
      <dsp:txXfrm>
        <a:off x="1106196" y="2015640"/>
        <a:ext cx="821735" cy="501874"/>
      </dsp:txXfrm>
    </dsp:sp>
    <dsp:sp modelId="{5A859FA4-D2C1-4E7D-A4F7-C86FB169AEFB}">
      <dsp:nvSpPr>
        <dsp:cNvPr id="0" name=""/>
        <dsp:cNvSpPr/>
      </dsp:nvSpPr>
      <dsp:spPr>
        <a:xfrm>
          <a:off x="2210097" y="892"/>
          <a:ext cx="1066204" cy="53310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0480" tIns="20320" rIns="30480" bIns="2032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Morbidity [B]</a:t>
          </a:r>
        </a:p>
      </dsp:txBody>
      <dsp:txXfrm>
        <a:off x="2225711" y="16506"/>
        <a:ext cx="1034976" cy="501874"/>
      </dsp:txXfrm>
    </dsp:sp>
    <dsp:sp modelId="{4561C32E-D63F-46B6-9DE0-978756DDB58D}">
      <dsp:nvSpPr>
        <dsp:cNvPr id="0" name=""/>
        <dsp:cNvSpPr/>
      </dsp:nvSpPr>
      <dsp:spPr>
        <a:xfrm>
          <a:off x="2316718" y="533995"/>
          <a:ext cx="106620" cy="399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9826"/>
              </a:lnTo>
              <a:lnTo>
                <a:pt x="106620" y="39982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3BDC96A-9D8A-4E57-98AC-EFF11BF6A268}">
      <dsp:nvSpPr>
        <dsp:cNvPr id="0" name=""/>
        <dsp:cNvSpPr/>
      </dsp:nvSpPr>
      <dsp:spPr>
        <a:xfrm>
          <a:off x="2423338" y="66727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Measure to address B]</a:t>
          </a:r>
        </a:p>
      </dsp:txBody>
      <dsp:txXfrm>
        <a:off x="2438952" y="682884"/>
        <a:ext cx="821735" cy="501874"/>
      </dsp:txXfrm>
    </dsp:sp>
    <dsp:sp modelId="{EB372920-8AF9-4C54-B1B0-BA1CD62CE38B}">
      <dsp:nvSpPr>
        <dsp:cNvPr id="0" name=""/>
        <dsp:cNvSpPr/>
      </dsp:nvSpPr>
      <dsp:spPr>
        <a:xfrm>
          <a:off x="2316718" y="533995"/>
          <a:ext cx="106620" cy="10662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6204"/>
              </a:lnTo>
              <a:lnTo>
                <a:pt x="106620" y="106620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FE9441-38CD-479D-B2FA-DCCD330DD814}">
      <dsp:nvSpPr>
        <dsp:cNvPr id="0" name=""/>
        <dsp:cNvSpPr/>
      </dsp:nvSpPr>
      <dsp:spPr>
        <a:xfrm>
          <a:off x="2423338" y="1333648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Description of measure]</a:t>
          </a:r>
        </a:p>
      </dsp:txBody>
      <dsp:txXfrm>
        <a:off x="2438952" y="1349262"/>
        <a:ext cx="821735" cy="501874"/>
      </dsp:txXfrm>
    </dsp:sp>
    <dsp:sp modelId="{9C2E4B1F-E133-4E9D-8A94-5919F749C091}">
      <dsp:nvSpPr>
        <dsp:cNvPr id="0" name=""/>
        <dsp:cNvSpPr/>
      </dsp:nvSpPr>
      <dsp:spPr>
        <a:xfrm>
          <a:off x="2316718" y="533995"/>
          <a:ext cx="106620" cy="17325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32582"/>
              </a:lnTo>
              <a:lnTo>
                <a:pt x="106620" y="17325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8252FD-B6DF-4FA9-B74B-8D7339AF94DF}">
      <dsp:nvSpPr>
        <dsp:cNvPr id="0" name=""/>
        <dsp:cNvSpPr/>
      </dsp:nvSpPr>
      <dsp:spPr>
        <a:xfrm>
          <a:off x="2423338" y="2000026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ffective: [Yes or No]</a:t>
          </a:r>
        </a:p>
      </dsp:txBody>
      <dsp:txXfrm>
        <a:off x="2438952" y="2015640"/>
        <a:ext cx="821735" cy="501874"/>
      </dsp:txXfrm>
    </dsp:sp>
    <dsp:sp modelId="{10ECA32D-839B-4D34-9AEB-BD9E4E402289}">
      <dsp:nvSpPr>
        <dsp:cNvPr id="0" name=""/>
        <dsp:cNvSpPr/>
      </dsp:nvSpPr>
      <dsp:spPr>
        <a:xfrm>
          <a:off x="3542853" y="892"/>
          <a:ext cx="1066204" cy="53310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0480" tIns="20320" rIns="30480" bIns="2032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Morbidity [C]</a:t>
          </a:r>
        </a:p>
      </dsp:txBody>
      <dsp:txXfrm>
        <a:off x="3558467" y="16506"/>
        <a:ext cx="1034976" cy="501874"/>
      </dsp:txXfrm>
    </dsp:sp>
    <dsp:sp modelId="{B9F393AD-FFB6-4EED-8297-D2B6CDE2E205}">
      <dsp:nvSpPr>
        <dsp:cNvPr id="0" name=""/>
        <dsp:cNvSpPr/>
      </dsp:nvSpPr>
      <dsp:spPr>
        <a:xfrm>
          <a:off x="3649473" y="533995"/>
          <a:ext cx="106620" cy="399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9826"/>
              </a:lnTo>
              <a:lnTo>
                <a:pt x="106620" y="39982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C59201-AED4-4E23-9777-58F7796235E8}">
      <dsp:nvSpPr>
        <dsp:cNvPr id="0" name=""/>
        <dsp:cNvSpPr/>
      </dsp:nvSpPr>
      <dsp:spPr>
        <a:xfrm>
          <a:off x="3756094" y="66727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200" kern="1200"/>
        </a:p>
      </dsp:txBody>
      <dsp:txXfrm>
        <a:off x="3771708" y="682884"/>
        <a:ext cx="821735" cy="501874"/>
      </dsp:txXfrm>
    </dsp:sp>
    <dsp:sp modelId="{9024FA5E-EC82-40B8-BD26-08600BD50868}">
      <dsp:nvSpPr>
        <dsp:cNvPr id="0" name=""/>
        <dsp:cNvSpPr/>
      </dsp:nvSpPr>
      <dsp:spPr>
        <a:xfrm>
          <a:off x="3649473" y="533995"/>
          <a:ext cx="107072" cy="4052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5216"/>
              </a:lnTo>
              <a:lnTo>
                <a:pt x="107072" y="4052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69AAE4F-B8B8-47CC-94F1-C27616007C24}">
      <dsp:nvSpPr>
        <dsp:cNvPr id="0" name=""/>
        <dsp:cNvSpPr/>
      </dsp:nvSpPr>
      <dsp:spPr>
        <a:xfrm>
          <a:off x="3756546" y="67266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Measure to address C]</a:t>
          </a:r>
        </a:p>
      </dsp:txBody>
      <dsp:txXfrm>
        <a:off x="3772160" y="688274"/>
        <a:ext cx="821735" cy="501874"/>
      </dsp:txXfrm>
    </dsp:sp>
    <dsp:sp modelId="{7A6A11BE-862C-4EFD-A22F-8E04683F0340}">
      <dsp:nvSpPr>
        <dsp:cNvPr id="0" name=""/>
        <dsp:cNvSpPr/>
      </dsp:nvSpPr>
      <dsp:spPr>
        <a:xfrm>
          <a:off x="3649473" y="533995"/>
          <a:ext cx="121675" cy="10693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9355"/>
              </a:lnTo>
              <a:lnTo>
                <a:pt x="121675" y="106935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6472F9-08BC-49F7-88E9-1498FC2A50DF}">
      <dsp:nvSpPr>
        <dsp:cNvPr id="0" name=""/>
        <dsp:cNvSpPr/>
      </dsp:nvSpPr>
      <dsp:spPr>
        <a:xfrm>
          <a:off x="3771149" y="1336799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Description of measure]</a:t>
          </a:r>
        </a:p>
      </dsp:txBody>
      <dsp:txXfrm>
        <a:off x="3786763" y="1352413"/>
        <a:ext cx="821735" cy="501874"/>
      </dsp:txXfrm>
    </dsp:sp>
    <dsp:sp modelId="{32D07BE3-528E-4517-8400-2F896A7249E8}">
      <dsp:nvSpPr>
        <dsp:cNvPr id="0" name=""/>
        <dsp:cNvSpPr/>
      </dsp:nvSpPr>
      <dsp:spPr>
        <a:xfrm>
          <a:off x="3603753" y="533995"/>
          <a:ext cx="91440" cy="175126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751262"/>
              </a:lnTo>
              <a:lnTo>
                <a:pt x="123766" y="175126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9350EB-393D-4F7C-B81F-A6C331D2D6EB}">
      <dsp:nvSpPr>
        <dsp:cNvPr id="0" name=""/>
        <dsp:cNvSpPr/>
      </dsp:nvSpPr>
      <dsp:spPr>
        <a:xfrm>
          <a:off x="3727520" y="2018706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ffective: [Yes or No]</a:t>
          </a:r>
        </a:p>
      </dsp:txBody>
      <dsp:txXfrm>
        <a:off x="3743134" y="2034320"/>
        <a:ext cx="821735" cy="50187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3FA8911-7D66-41AA-90C5-98FC4EA48290}">
      <dsp:nvSpPr>
        <dsp:cNvPr id="0" name=""/>
        <dsp:cNvSpPr/>
      </dsp:nvSpPr>
      <dsp:spPr>
        <a:xfrm>
          <a:off x="877341" y="892"/>
          <a:ext cx="1066204" cy="53310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0480" tIns="20320" rIns="30480" bIns="2032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Mortality [A]</a:t>
          </a:r>
        </a:p>
      </dsp:txBody>
      <dsp:txXfrm>
        <a:off x="892955" y="16506"/>
        <a:ext cx="1034976" cy="501874"/>
      </dsp:txXfrm>
    </dsp:sp>
    <dsp:sp modelId="{3EA71E0E-8D69-4663-9CE6-51DBBA78D8E3}">
      <dsp:nvSpPr>
        <dsp:cNvPr id="0" name=""/>
        <dsp:cNvSpPr/>
      </dsp:nvSpPr>
      <dsp:spPr>
        <a:xfrm>
          <a:off x="983962" y="533995"/>
          <a:ext cx="106620" cy="399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9826"/>
              </a:lnTo>
              <a:lnTo>
                <a:pt x="106620" y="39982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7EB19B-8B57-4847-8270-BF77693676E9}">
      <dsp:nvSpPr>
        <dsp:cNvPr id="0" name=""/>
        <dsp:cNvSpPr/>
      </dsp:nvSpPr>
      <dsp:spPr>
        <a:xfrm>
          <a:off x="1090582" y="66727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Measure to address A]</a:t>
          </a:r>
        </a:p>
      </dsp:txBody>
      <dsp:txXfrm>
        <a:off x="1106196" y="682884"/>
        <a:ext cx="821735" cy="501874"/>
      </dsp:txXfrm>
    </dsp:sp>
    <dsp:sp modelId="{B257CA44-D864-4FD0-A979-C9E3EA641452}">
      <dsp:nvSpPr>
        <dsp:cNvPr id="0" name=""/>
        <dsp:cNvSpPr/>
      </dsp:nvSpPr>
      <dsp:spPr>
        <a:xfrm>
          <a:off x="983962" y="533995"/>
          <a:ext cx="106620" cy="10662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6204"/>
              </a:lnTo>
              <a:lnTo>
                <a:pt x="106620" y="106620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DA8A2D-5033-440A-BA21-58C52AB5A3D7}">
      <dsp:nvSpPr>
        <dsp:cNvPr id="0" name=""/>
        <dsp:cNvSpPr/>
      </dsp:nvSpPr>
      <dsp:spPr>
        <a:xfrm>
          <a:off x="1090582" y="1333648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Description of measure]</a:t>
          </a:r>
        </a:p>
      </dsp:txBody>
      <dsp:txXfrm>
        <a:off x="1106196" y="1349262"/>
        <a:ext cx="821735" cy="501874"/>
      </dsp:txXfrm>
    </dsp:sp>
    <dsp:sp modelId="{8AF06496-A1D9-4A1B-83C4-1C12A0ED93E6}">
      <dsp:nvSpPr>
        <dsp:cNvPr id="0" name=""/>
        <dsp:cNvSpPr/>
      </dsp:nvSpPr>
      <dsp:spPr>
        <a:xfrm>
          <a:off x="983962" y="533995"/>
          <a:ext cx="106620" cy="17325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32582"/>
              </a:lnTo>
              <a:lnTo>
                <a:pt x="106620" y="17325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FE61DD-B017-4223-9B68-E84D13B77953}">
      <dsp:nvSpPr>
        <dsp:cNvPr id="0" name=""/>
        <dsp:cNvSpPr/>
      </dsp:nvSpPr>
      <dsp:spPr>
        <a:xfrm>
          <a:off x="1090582" y="2000026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ffective: [Yes or No]</a:t>
          </a:r>
        </a:p>
      </dsp:txBody>
      <dsp:txXfrm>
        <a:off x="1106196" y="2015640"/>
        <a:ext cx="821735" cy="501874"/>
      </dsp:txXfrm>
    </dsp:sp>
    <dsp:sp modelId="{5A859FA4-D2C1-4E7D-A4F7-C86FB169AEFB}">
      <dsp:nvSpPr>
        <dsp:cNvPr id="0" name=""/>
        <dsp:cNvSpPr/>
      </dsp:nvSpPr>
      <dsp:spPr>
        <a:xfrm>
          <a:off x="2210097" y="892"/>
          <a:ext cx="1066204" cy="53310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0480" tIns="20320" rIns="30480" bIns="2032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Mortality [B]</a:t>
          </a:r>
        </a:p>
      </dsp:txBody>
      <dsp:txXfrm>
        <a:off x="2225711" y="16506"/>
        <a:ext cx="1034976" cy="501874"/>
      </dsp:txXfrm>
    </dsp:sp>
    <dsp:sp modelId="{4561C32E-D63F-46B6-9DE0-978756DDB58D}">
      <dsp:nvSpPr>
        <dsp:cNvPr id="0" name=""/>
        <dsp:cNvSpPr/>
      </dsp:nvSpPr>
      <dsp:spPr>
        <a:xfrm>
          <a:off x="2316718" y="533995"/>
          <a:ext cx="106620" cy="399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9826"/>
              </a:lnTo>
              <a:lnTo>
                <a:pt x="106620" y="39982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3BDC96A-9D8A-4E57-98AC-EFF11BF6A268}">
      <dsp:nvSpPr>
        <dsp:cNvPr id="0" name=""/>
        <dsp:cNvSpPr/>
      </dsp:nvSpPr>
      <dsp:spPr>
        <a:xfrm>
          <a:off x="2423338" y="66727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Measure to address B]</a:t>
          </a:r>
        </a:p>
      </dsp:txBody>
      <dsp:txXfrm>
        <a:off x="2438952" y="682884"/>
        <a:ext cx="821735" cy="501874"/>
      </dsp:txXfrm>
    </dsp:sp>
    <dsp:sp modelId="{EB372920-8AF9-4C54-B1B0-BA1CD62CE38B}">
      <dsp:nvSpPr>
        <dsp:cNvPr id="0" name=""/>
        <dsp:cNvSpPr/>
      </dsp:nvSpPr>
      <dsp:spPr>
        <a:xfrm>
          <a:off x="2316718" y="533995"/>
          <a:ext cx="106620" cy="10662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6204"/>
              </a:lnTo>
              <a:lnTo>
                <a:pt x="106620" y="106620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FE9441-38CD-479D-B2FA-DCCD330DD814}">
      <dsp:nvSpPr>
        <dsp:cNvPr id="0" name=""/>
        <dsp:cNvSpPr/>
      </dsp:nvSpPr>
      <dsp:spPr>
        <a:xfrm>
          <a:off x="2423338" y="1333648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Description of measure]</a:t>
          </a:r>
        </a:p>
      </dsp:txBody>
      <dsp:txXfrm>
        <a:off x="2438952" y="1349262"/>
        <a:ext cx="821735" cy="501874"/>
      </dsp:txXfrm>
    </dsp:sp>
    <dsp:sp modelId="{877B2ADB-56CB-45AD-A9D1-054E04E961D5}">
      <dsp:nvSpPr>
        <dsp:cNvPr id="0" name=""/>
        <dsp:cNvSpPr/>
      </dsp:nvSpPr>
      <dsp:spPr>
        <a:xfrm>
          <a:off x="2316718" y="533995"/>
          <a:ext cx="106620" cy="17325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32582"/>
              </a:lnTo>
              <a:lnTo>
                <a:pt x="106620" y="173258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936C0E-8D26-4493-B9C0-03BA9F0FB8CF}">
      <dsp:nvSpPr>
        <dsp:cNvPr id="0" name=""/>
        <dsp:cNvSpPr/>
      </dsp:nvSpPr>
      <dsp:spPr>
        <a:xfrm>
          <a:off x="2423338" y="2000026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ffective: [Yes or No]</a:t>
          </a:r>
        </a:p>
      </dsp:txBody>
      <dsp:txXfrm>
        <a:off x="2438952" y="2015640"/>
        <a:ext cx="821735" cy="501874"/>
      </dsp:txXfrm>
    </dsp:sp>
    <dsp:sp modelId="{10ECA32D-839B-4D34-9AEB-BD9E4E402289}">
      <dsp:nvSpPr>
        <dsp:cNvPr id="0" name=""/>
        <dsp:cNvSpPr/>
      </dsp:nvSpPr>
      <dsp:spPr>
        <a:xfrm>
          <a:off x="3542853" y="892"/>
          <a:ext cx="1066204" cy="53310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0480" tIns="20320" rIns="30480" bIns="2032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Mortality [C]</a:t>
          </a:r>
        </a:p>
      </dsp:txBody>
      <dsp:txXfrm>
        <a:off x="3558467" y="16506"/>
        <a:ext cx="1034976" cy="501874"/>
      </dsp:txXfrm>
    </dsp:sp>
    <dsp:sp modelId="{B9F393AD-FFB6-4EED-8297-D2B6CDE2E205}">
      <dsp:nvSpPr>
        <dsp:cNvPr id="0" name=""/>
        <dsp:cNvSpPr/>
      </dsp:nvSpPr>
      <dsp:spPr>
        <a:xfrm>
          <a:off x="3649473" y="533995"/>
          <a:ext cx="106620" cy="399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9826"/>
              </a:lnTo>
              <a:lnTo>
                <a:pt x="106620" y="39982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C59201-AED4-4E23-9777-58F7796235E8}">
      <dsp:nvSpPr>
        <dsp:cNvPr id="0" name=""/>
        <dsp:cNvSpPr/>
      </dsp:nvSpPr>
      <dsp:spPr>
        <a:xfrm>
          <a:off x="3756094" y="66727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200" kern="1200"/>
        </a:p>
      </dsp:txBody>
      <dsp:txXfrm>
        <a:off x="3771708" y="682884"/>
        <a:ext cx="821735" cy="501874"/>
      </dsp:txXfrm>
    </dsp:sp>
    <dsp:sp modelId="{DF2503DB-FDD5-4BCF-AE54-F41AC45C7BFF}">
      <dsp:nvSpPr>
        <dsp:cNvPr id="0" name=""/>
        <dsp:cNvSpPr/>
      </dsp:nvSpPr>
      <dsp:spPr>
        <a:xfrm>
          <a:off x="3649473" y="533995"/>
          <a:ext cx="107072" cy="4052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5216"/>
              </a:lnTo>
              <a:lnTo>
                <a:pt x="107072" y="4052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113213-2EE5-414F-95C0-C35E13BE12D2}">
      <dsp:nvSpPr>
        <dsp:cNvPr id="0" name=""/>
        <dsp:cNvSpPr/>
      </dsp:nvSpPr>
      <dsp:spPr>
        <a:xfrm>
          <a:off x="3756546" y="67266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Measure to address C]</a:t>
          </a:r>
        </a:p>
      </dsp:txBody>
      <dsp:txXfrm>
        <a:off x="3772160" y="688274"/>
        <a:ext cx="821735" cy="501874"/>
      </dsp:txXfrm>
    </dsp:sp>
    <dsp:sp modelId="{5FE93801-14FF-4283-926A-47728635CA71}">
      <dsp:nvSpPr>
        <dsp:cNvPr id="0" name=""/>
        <dsp:cNvSpPr/>
      </dsp:nvSpPr>
      <dsp:spPr>
        <a:xfrm>
          <a:off x="3649473" y="533995"/>
          <a:ext cx="106620" cy="10693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9387"/>
              </a:lnTo>
              <a:lnTo>
                <a:pt x="106620" y="106938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56EAEF-BC9F-4DD2-8A31-6C00276D8922}">
      <dsp:nvSpPr>
        <dsp:cNvPr id="0" name=""/>
        <dsp:cNvSpPr/>
      </dsp:nvSpPr>
      <dsp:spPr>
        <a:xfrm>
          <a:off x="3756094" y="1336831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[Description of measure]</a:t>
          </a:r>
        </a:p>
      </dsp:txBody>
      <dsp:txXfrm>
        <a:off x="3771708" y="1352445"/>
        <a:ext cx="821735" cy="501874"/>
      </dsp:txXfrm>
    </dsp:sp>
    <dsp:sp modelId="{38324A71-8840-40F7-A5B3-80F92E6A4394}">
      <dsp:nvSpPr>
        <dsp:cNvPr id="0" name=""/>
        <dsp:cNvSpPr/>
      </dsp:nvSpPr>
      <dsp:spPr>
        <a:xfrm>
          <a:off x="3649473" y="533995"/>
          <a:ext cx="97101" cy="1741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41735"/>
              </a:lnTo>
              <a:lnTo>
                <a:pt x="97101" y="174173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0053AE-3BC0-4510-A1E9-48A5E33A593A}">
      <dsp:nvSpPr>
        <dsp:cNvPr id="0" name=""/>
        <dsp:cNvSpPr/>
      </dsp:nvSpPr>
      <dsp:spPr>
        <a:xfrm>
          <a:off x="3746575" y="2009180"/>
          <a:ext cx="852963" cy="5331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2860" tIns="15240" rIns="2286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ffective: [Yes or No]</a:t>
          </a:r>
        </a:p>
      </dsp:txBody>
      <dsp:txXfrm>
        <a:off x="3762189" y="2024794"/>
        <a:ext cx="821735" cy="5018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zing University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ttingham, Leigha</dc:creator>
  <cp:keywords/>
  <dc:description/>
  <cp:lastModifiedBy>Pittman, Michelle</cp:lastModifiedBy>
  <cp:revision>6</cp:revision>
  <dcterms:created xsi:type="dcterms:W3CDTF">2020-10-20T19:35:00Z</dcterms:created>
  <dcterms:modified xsi:type="dcterms:W3CDTF">2020-11-05T01:08:00Z</dcterms:modified>
</cp:coreProperties>
</file>